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D9932E" w14:textId="4D0EA52A" w:rsidR="003B5AF0" w:rsidRPr="00AD7C5A" w:rsidRDefault="003B5AF0" w:rsidP="00D55793">
      <w:proofErr w:type="spellStart"/>
      <w:r>
        <w:t>Phone</w:t>
      </w:r>
      <w:proofErr w:type="spellEnd"/>
      <w:r>
        <w:t xml:space="preserve"> </w:t>
      </w:r>
      <w:proofErr w:type="spellStart"/>
      <w:r>
        <w:t>number</w:t>
      </w:r>
      <w:proofErr w:type="spellEnd"/>
      <w:r w:rsidR="00370A79">
        <w:t xml:space="preserve"> </w:t>
      </w:r>
      <w:r w:rsidR="00626F25">
        <w:t>+3</w:t>
      </w:r>
      <w:r w:rsidR="00626F25" w:rsidRPr="00AD7C5A">
        <w:t>6-80-711-7711</w:t>
      </w:r>
    </w:p>
    <w:p w14:paraId="6409743A" w14:textId="3FBFBF9F" w:rsidR="00AA66F9" w:rsidRDefault="00D55793" w:rsidP="00D55793">
      <w:r w:rsidRPr="00AD7C5A">
        <w:t>E-mail</w:t>
      </w:r>
      <w:r>
        <w:t xml:space="preserve"> </w:t>
      </w:r>
      <w:hyperlink r:id="rId4" w:history="1">
        <w:r w:rsidR="00AA66F9" w:rsidRPr="00BC3749">
          <w:rPr>
            <w:rStyle w:val="Hiperhivatkozs"/>
          </w:rPr>
          <w:t>utazas@utazas.hu</w:t>
        </w:r>
      </w:hyperlink>
    </w:p>
    <w:p w14:paraId="22E9D0C9" w14:textId="6A676DF5" w:rsidR="00643326" w:rsidRPr="00AD7C5A" w:rsidRDefault="00E212F4" w:rsidP="00D55793">
      <w:proofErr w:type="spellStart"/>
      <w:r>
        <w:t>Address</w:t>
      </w:r>
      <w:proofErr w:type="spellEnd"/>
      <w:r>
        <w:t xml:space="preserve"> </w:t>
      </w:r>
      <w:r w:rsidR="00162597">
        <w:t xml:space="preserve">1122 Budapest, Utazás </w:t>
      </w:r>
      <w:r w:rsidR="00F867BF">
        <w:t>S</w:t>
      </w:r>
      <w:r w:rsidR="00D61C14">
        <w:t>treet</w:t>
      </w:r>
      <w:r w:rsidR="00162597">
        <w:t xml:space="preserve"> 97.</w:t>
      </w:r>
    </w:p>
    <w:p w14:paraId="7EC8AA48" w14:textId="7FEA95DE" w:rsidR="00D55793" w:rsidRPr="00AD7C5A" w:rsidRDefault="00D95610" w:rsidP="00D55793">
      <w:r>
        <w:t xml:space="preserve">Opening </w:t>
      </w:r>
      <w:proofErr w:type="spellStart"/>
      <w:r w:rsidR="006B78B8">
        <w:t>H</w:t>
      </w:r>
      <w:r>
        <w:t>ours</w:t>
      </w:r>
      <w:proofErr w:type="spellEnd"/>
    </w:p>
    <w:p w14:paraId="73399B57" w14:textId="06BB59F5" w:rsidR="00D55793" w:rsidRPr="00AD7C5A" w:rsidRDefault="003A15D2" w:rsidP="00D55793">
      <w:proofErr w:type="spellStart"/>
      <w:r>
        <w:t>Monday</w:t>
      </w:r>
      <w:r w:rsidR="00D55793" w:rsidRPr="00AD7C5A">
        <w:t>-</w:t>
      </w:r>
      <w:r>
        <w:t>Friday</w:t>
      </w:r>
      <w:proofErr w:type="spellEnd"/>
    </w:p>
    <w:p w14:paraId="04095D4F" w14:textId="77777777" w:rsidR="00D55793" w:rsidRPr="00AD7C5A" w:rsidRDefault="00D55793" w:rsidP="00D55793">
      <w:r>
        <w:t>10.00 - 17</w:t>
      </w:r>
      <w:r w:rsidRPr="00AD7C5A">
        <w:t>.00</w:t>
      </w:r>
    </w:p>
    <w:p w14:paraId="764D472F" w14:textId="504D9FAA" w:rsidR="00D55793" w:rsidRPr="00AD7C5A" w:rsidRDefault="00EB5701" w:rsidP="00D55793">
      <w:proofErr w:type="spellStart"/>
      <w:r>
        <w:t>Saturday</w:t>
      </w:r>
      <w:proofErr w:type="spellEnd"/>
    </w:p>
    <w:p w14:paraId="0DB0CBB7" w14:textId="77777777" w:rsidR="00D55793" w:rsidRDefault="00D55793" w:rsidP="00D55793">
      <w:r w:rsidRPr="00AD7C5A">
        <w:t>10.00 - 14.00</w:t>
      </w:r>
    </w:p>
    <w:p w14:paraId="5283E5D9" w14:textId="77777777" w:rsidR="00D55793" w:rsidRDefault="00D55793" w:rsidP="00D55793"/>
    <w:p w14:paraId="2915A2C8" w14:textId="3A85D301" w:rsidR="00D55793" w:rsidRDefault="00183AE1" w:rsidP="00D55793">
      <w:proofErr w:type="spellStart"/>
      <w:r>
        <w:t>Inland</w:t>
      </w:r>
      <w:proofErr w:type="spellEnd"/>
      <w:r w:rsidR="00CC7279">
        <w:t xml:space="preserve"> </w:t>
      </w:r>
      <w:proofErr w:type="spellStart"/>
      <w:r w:rsidR="00CC7279">
        <w:t>tours</w:t>
      </w:r>
      <w:proofErr w:type="spellEnd"/>
    </w:p>
    <w:p w14:paraId="3E128A2E" w14:textId="0A3A63EB" w:rsidR="00D55793" w:rsidRDefault="00D55793" w:rsidP="00D55793">
      <w:pPr>
        <w:ind w:left="708"/>
      </w:pPr>
      <w:r>
        <w:t>Debrecen</w:t>
      </w:r>
      <w:r w:rsidR="007D413F">
        <w:t xml:space="preserve"> (Hungary)</w:t>
      </w:r>
    </w:p>
    <w:p w14:paraId="684BD10A" w14:textId="2EEE1F6A" w:rsidR="00D55793" w:rsidRDefault="00D55793" w:rsidP="003044E8">
      <w:pPr>
        <w:ind w:left="708"/>
      </w:pPr>
      <w:r>
        <w:t>Nyíregyháza</w:t>
      </w:r>
      <w:r w:rsidR="006F77D0">
        <w:t xml:space="preserve"> (Hungary)</w:t>
      </w:r>
    </w:p>
    <w:p w14:paraId="3F9F4DAA" w14:textId="345E1A08" w:rsidR="00D55793" w:rsidRDefault="0059279F" w:rsidP="00D55793">
      <w:proofErr w:type="spellStart"/>
      <w:r>
        <w:t>Abroad</w:t>
      </w:r>
      <w:proofErr w:type="spellEnd"/>
      <w:r w:rsidR="00D55793">
        <w:t xml:space="preserve"> </w:t>
      </w:r>
      <w:proofErr w:type="spellStart"/>
      <w:r>
        <w:t>tours</w:t>
      </w:r>
      <w:proofErr w:type="spellEnd"/>
    </w:p>
    <w:p w14:paraId="5D735536" w14:textId="5A925AFB" w:rsidR="00D55793" w:rsidRDefault="00D55793" w:rsidP="00D55793">
      <w:pPr>
        <w:ind w:left="708"/>
      </w:pPr>
      <w:r>
        <w:t>Franc</w:t>
      </w:r>
      <w:r w:rsidR="005752CB">
        <w:t>e</w:t>
      </w:r>
    </w:p>
    <w:p w14:paraId="2C98EC62" w14:textId="131DA16D" w:rsidR="00D55793" w:rsidRDefault="00D55793" w:rsidP="00D55793">
      <w:pPr>
        <w:ind w:left="708"/>
      </w:pPr>
      <w:proofErr w:type="spellStart"/>
      <w:r>
        <w:t>S</w:t>
      </w:r>
      <w:r w:rsidR="00B55507">
        <w:t>wi</w:t>
      </w:r>
      <w:r w:rsidR="00F370E1">
        <w:t>tzerlan</w:t>
      </w:r>
      <w:r w:rsidR="00406EA9">
        <w:t>d</w:t>
      </w:r>
      <w:proofErr w:type="spellEnd"/>
    </w:p>
    <w:p w14:paraId="01B1376F" w14:textId="75DE865C" w:rsidR="00D55793" w:rsidRDefault="00D55793" w:rsidP="00D55793">
      <w:pPr>
        <w:ind w:left="708"/>
      </w:pPr>
      <w:proofErr w:type="spellStart"/>
      <w:r>
        <w:t>G</w:t>
      </w:r>
      <w:r w:rsidR="002A540D">
        <w:t>reece</w:t>
      </w:r>
      <w:proofErr w:type="spellEnd"/>
    </w:p>
    <w:p w14:paraId="359840EC" w14:textId="193C4A46" w:rsidR="00A531C4" w:rsidRDefault="00D55793" w:rsidP="00D55793">
      <w:pPr>
        <w:ind w:left="708"/>
      </w:pPr>
      <w:proofErr w:type="spellStart"/>
      <w:r>
        <w:t>Jap</w:t>
      </w:r>
      <w:r w:rsidR="007A721A">
        <w:t>an</w:t>
      </w:r>
      <w:proofErr w:type="spellEnd"/>
    </w:p>
    <w:p w14:paraId="1341D6BF" w14:textId="6C55C220" w:rsidR="00D55793" w:rsidRDefault="00D55793" w:rsidP="00D55793"/>
    <w:p w14:paraId="2D9A7E49" w14:textId="694C9261" w:rsidR="00C360C0" w:rsidRPr="00BD38B8" w:rsidRDefault="00C360C0" w:rsidP="00C360C0">
      <w:pPr>
        <w:rPr>
          <w:b/>
        </w:rPr>
      </w:pPr>
      <w:r>
        <w:rPr>
          <w:b/>
        </w:rPr>
        <w:t>Franc</w:t>
      </w:r>
      <w:r w:rsidR="00AD29DD">
        <w:rPr>
          <w:b/>
        </w:rPr>
        <w:t>e</w:t>
      </w:r>
    </w:p>
    <w:p w14:paraId="2D162305" w14:textId="7F12CEEA" w:rsidR="0097620E" w:rsidRDefault="0097620E" w:rsidP="00C360C0">
      <w:r>
        <w:t>4</w:t>
      </w:r>
      <w:r w:rsidR="0075335E">
        <w:t>-</w:t>
      </w:r>
      <w:r>
        <w:t xml:space="preserve">day </w:t>
      </w:r>
      <w:proofErr w:type="spellStart"/>
      <w:r>
        <w:t>tour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Paris</w:t>
      </w:r>
    </w:p>
    <w:p w14:paraId="6CD335FD" w14:textId="0F98EC29" w:rsidR="00D17309" w:rsidRDefault="008E3D7D" w:rsidP="00C360C0">
      <w:r>
        <w:t xml:space="preserve">4 </w:t>
      </w:r>
      <w:proofErr w:type="spellStart"/>
      <w:r>
        <w:t>days</w:t>
      </w:r>
      <w:proofErr w:type="spellEnd"/>
      <w:r>
        <w:t xml:space="preserve">/3 </w:t>
      </w:r>
      <w:proofErr w:type="spellStart"/>
      <w:r>
        <w:t>night</w:t>
      </w:r>
      <w:proofErr w:type="spellEnd"/>
      <w:r w:rsidR="00E96BD1">
        <w:t xml:space="preserve"> </w:t>
      </w:r>
      <w:proofErr w:type="spellStart"/>
      <w:r w:rsidR="00E96BD1">
        <w:t>acco</w:t>
      </w:r>
      <w:r w:rsidR="0075335E">
        <w:t>m</w:t>
      </w:r>
      <w:r w:rsidR="00E96BD1">
        <w:t>modation</w:t>
      </w:r>
      <w:proofErr w:type="spellEnd"/>
      <w:r w:rsidR="00E96BD1">
        <w:t xml:space="preserve"> </w:t>
      </w:r>
      <w:proofErr w:type="spellStart"/>
      <w:r w:rsidR="00E96BD1">
        <w:t>for</w:t>
      </w:r>
      <w:proofErr w:type="spellEnd"/>
      <w:r w:rsidR="00E96BD1">
        <w:t xml:space="preserve"> 2 </w:t>
      </w:r>
      <w:proofErr w:type="spellStart"/>
      <w:r w:rsidR="00E96BD1">
        <w:t>people</w:t>
      </w:r>
      <w:proofErr w:type="spellEnd"/>
      <w:r w:rsidR="00ED7953">
        <w:t>,</w:t>
      </w:r>
      <w:r w:rsidR="00FB1263">
        <w:t xml:space="preserve"> in </w:t>
      </w:r>
      <w:proofErr w:type="spellStart"/>
      <w:r w:rsidR="00FB1263">
        <w:t>d</w:t>
      </w:r>
      <w:r w:rsidR="00AE74F7">
        <w:t>ouble</w:t>
      </w:r>
      <w:proofErr w:type="spellEnd"/>
      <w:r w:rsidR="00AE74F7">
        <w:t xml:space="preserve"> </w:t>
      </w:r>
      <w:proofErr w:type="spellStart"/>
      <w:r w:rsidR="00AE74F7">
        <w:t>room</w:t>
      </w:r>
      <w:proofErr w:type="spellEnd"/>
      <w:r w:rsidR="00001090">
        <w:t xml:space="preserve">, </w:t>
      </w:r>
      <w:proofErr w:type="spellStart"/>
      <w:r w:rsidR="00001090">
        <w:t>with</w:t>
      </w:r>
      <w:proofErr w:type="spellEnd"/>
      <w:r w:rsidR="00001090">
        <w:t xml:space="preserve"> </w:t>
      </w:r>
      <w:proofErr w:type="spellStart"/>
      <w:r w:rsidR="00001090">
        <w:t>continental</w:t>
      </w:r>
      <w:proofErr w:type="spellEnd"/>
      <w:r w:rsidR="00001090">
        <w:t xml:space="preserve"> </w:t>
      </w:r>
      <w:proofErr w:type="spellStart"/>
      <w:r w:rsidR="00E739F2">
        <w:t>breakfast</w:t>
      </w:r>
      <w:proofErr w:type="spellEnd"/>
      <w:r w:rsidR="00E739F2">
        <w:t>,</w:t>
      </w:r>
      <w:r w:rsidR="00864A58">
        <w:t xml:space="preserve"> </w:t>
      </w:r>
      <w:proofErr w:type="spellStart"/>
      <w:r w:rsidR="00864A58">
        <w:t>return</w:t>
      </w:r>
      <w:proofErr w:type="spellEnd"/>
      <w:r w:rsidR="0083473F">
        <w:t xml:space="preserve"> </w:t>
      </w:r>
      <w:proofErr w:type="spellStart"/>
      <w:r w:rsidR="0083473F">
        <w:t>ticket</w:t>
      </w:r>
      <w:proofErr w:type="spellEnd"/>
      <w:r w:rsidR="00900023">
        <w:t xml:space="preserve"> </w:t>
      </w:r>
      <w:r w:rsidR="00BE5FE2">
        <w:t xml:space="preserve">Budapest </w:t>
      </w:r>
      <w:r w:rsidR="004F4F80">
        <w:t>–</w:t>
      </w:r>
      <w:r w:rsidR="00BE5FE2">
        <w:t xml:space="preserve"> Paris</w:t>
      </w:r>
      <w:r w:rsidR="004F4F80">
        <w:t xml:space="preserve"> </w:t>
      </w:r>
      <w:r w:rsidR="008B48C3">
        <w:t>line</w:t>
      </w:r>
      <w:r w:rsidR="00FF058A">
        <w:t xml:space="preserve"> </w:t>
      </w:r>
      <w:proofErr w:type="spellStart"/>
      <w:r w:rsidR="00FF058A">
        <w:t>with</w:t>
      </w:r>
      <w:proofErr w:type="spellEnd"/>
      <w:r w:rsidR="004609F5">
        <w:t xml:space="preserve"> </w:t>
      </w:r>
      <w:proofErr w:type="spellStart"/>
      <w:r w:rsidR="004609F5">
        <w:t>duties</w:t>
      </w:r>
      <w:proofErr w:type="spellEnd"/>
      <w:r w:rsidR="004609F5">
        <w:t xml:space="preserve"> and </w:t>
      </w:r>
      <w:proofErr w:type="spellStart"/>
      <w:r w:rsidR="00D9115B">
        <w:t>hand-luggage</w:t>
      </w:r>
      <w:proofErr w:type="spellEnd"/>
    </w:p>
    <w:p w14:paraId="3E8D3A8B" w14:textId="18F0017F" w:rsidR="002650C0" w:rsidRDefault="003D2AE7" w:rsidP="00C360C0">
      <w:proofErr w:type="spellStart"/>
      <w:r>
        <w:t>Date</w:t>
      </w:r>
      <w:proofErr w:type="spellEnd"/>
      <w:r>
        <w:t xml:space="preserve"> of </w:t>
      </w:r>
      <w:proofErr w:type="spellStart"/>
      <w:r>
        <w:t>travel</w:t>
      </w:r>
      <w:proofErr w:type="spellEnd"/>
    </w:p>
    <w:p w14:paraId="4A7623ED" w14:textId="5B8BC9BC" w:rsidR="008648FF" w:rsidRDefault="008648FF" w:rsidP="00C360C0">
      <w:r>
        <w:tab/>
        <w:t>10 – 13</w:t>
      </w:r>
      <w:r w:rsidR="00082DD0">
        <w:t>.</w:t>
      </w:r>
      <w:r w:rsidR="000F6C2B">
        <w:t xml:space="preserve"> </w:t>
      </w:r>
      <w:proofErr w:type="spellStart"/>
      <w:r w:rsidR="000F6C2B">
        <w:t>March</w:t>
      </w:r>
      <w:proofErr w:type="spellEnd"/>
      <w:r w:rsidR="000F6C2B">
        <w:t xml:space="preserve"> 2022</w:t>
      </w:r>
    </w:p>
    <w:p w14:paraId="61F38A8D" w14:textId="187E36F2" w:rsidR="00BC3D33" w:rsidRDefault="00BC3D33" w:rsidP="00BC3D33">
      <w:r>
        <w:tab/>
        <w:t>1</w:t>
      </w:r>
      <w:r w:rsidR="00D20504">
        <w:t>7</w:t>
      </w:r>
      <w:r>
        <w:t xml:space="preserve">– </w:t>
      </w:r>
      <w:r w:rsidR="00D20504">
        <w:t>20</w:t>
      </w:r>
      <w:r>
        <w:t xml:space="preserve">. </w:t>
      </w:r>
      <w:proofErr w:type="spellStart"/>
      <w:r>
        <w:t>March</w:t>
      </w:r>
      <w:proofErr w:type="spellEnd"/>
      <w:r>
        <w:t xml:space="preserve"> 2022</w:t>
      </w:r>
    </w:p>
    <w:p w14:paraId="589EDF90" w14:textId="0392B29E" w:rsidR="00BC3D33" w:rsidRDefault="00BC3D33" w:rsidP="00C360C0">
      <w:r>
        <w:tab/>
      </w:r>
      <w:r w:rsidR="008D463C">
        <w:t>24</w:t>
      </w:r>
      <w:r>
        <w:t xml:space="preserve"> – </w:t>
      </w:r>
      <w:r w:rsidR="008D463C">
        <w:t>27</w:t>
      </w:r>
      <w:r>
        <w:t xml:space="preserve">. </w:t>
      </w:r>
      <w:proofErr w:type="spellStart"/>
      <w:r>
        <w:t>March</w:t>
      </w:r>
      <w:proofErr w:type="spellEnd"/>
      <w:r>
        <w:t xml:space="preserve"> 2022</w:t>
      </w:r>
    </w:p>
    <w:p w14:paraId="2DDB0901" w14:textId="4B031EBE" w:rsidR="00695603" w:rsidRDefault="000F655D" w:rsidP="00C360C0">
      <w:r>
        <w:t>The</w:t>
      </w:r>
      <w:r w:rsidR="00A91DF6">
        <w:t xml:space="preserve"> </w:t>
      </w:r>
      <w:proofErr w:type="spellStart"/>
      <w:r w:rsidR="00A91DF6">
        <w:t>participatory</w:t>
      </w:r>
      <w:proofErr w:type="spellEnd"/>
      <w:r w:rsidR="00A91DF6">
        <w:t xml:space="preserve"> </w:t>
      </w:r>
      <w:proofErr w:type="spellStart"/>
      <w:r w:rsidR="007E574C">
        <w:t>fee</w:t>
      </w:r>
      <w:proofErr w:type="spellEnd"/>
      <w:r w:rsidR="00A91DF6">
        <w:t xml:space="preserve"> </w:t>
      </w:r>
      <w:proofErr w:type="spellStart"/>
      <w:r w:rsidR="00A91DF6">
        <w:t>contains</w:t>
      </w:r>
      <w:proofErr w:type="spellEnd"/>
      <w:r w:rsidR="00A91DF6">
        <w:t xml:space="preserve"> </w:t>
      </w:r>
      <w:proofErr w:type="spellStart"/>
      <w:r w:rsidR="00A91DF6">
        <w:t>the</w:t>
      </w:r>
      <w:proofErr w:type="spellEnd"/>
      <w:r w:rsidR="00A91DF6">
        <w:t xml:space="preserve"> </w:t>
      </w:r>
      <w:proofErr w:type="spellStart"/>
      <w:r w:rsidR="00A91DF6">
        <w:t>followings</w:t>
      </w:r>
      <w:proofErr w:type="spellEnd"/>
    </w:p>
    <w:p w14:paraId="6BCFE6D4" w14:textId="54B0F4B9" w:rsidR="00907B49" w:rsidRDefault="00F1369A" w:rsidP="00C360C0">
      <w:r>
        <w:tab/>
      </w:r>
      <w:r w:rsidR="00DB5E52">
        <w:t xml:space="preserve">4 </w:t>
      </w:r>
      <w:proofErr w:type="spellStart"/>
      <w:r w:rsidR="00DB5E52">
        <w:t>day</w:t>
      </w:r>
      <w:proofErr w:type="spellEnd"/>
      <w:r w:rsidR="00DB5E52">
        <w:t xml:space="preserve">/3 </w:t>
      </w:r>
      <w:proofErr w:type="spellStart"/>
      <w:r w:rsidR="00DB5E52">
        <w:t>night</w:t>
      </w:r>
      <w:proofErr w:type="spellEnd"/>
      <w:r w:rsidR="00D448E9">
        <w:t xml:space="preserve"> </w:t>
      </w:r>
      <w:proofErr w:type="spellStart"/>
      <w:r w:rsidR="00D448E9">
        <w:t>acco</w:t>
      </w:r>
      <w:r w:rsidR="00A5296C">
        <w:t>m</w:t>
      </w:r>
      <w:r w:rsidR="00D448E9">
        <w:t>modation</w:t>
      </w:r>
      <w:proofErr w:type="spellEnd"/>
      <w:r w:rsidR="00B70B50">
        <w:t>,</w:t>
      </w:r>
      <w:r w:rsidR="004231BD">
        <w:t xml:space="preserve"> </w:t>
      </w:r>
      <w:proofErr w:type="spellStart"/>
      <w:r w:rsidR="004231BD">
        <w:t>double</w:t>
      </w:r>
      <w:proofErr w:type="spellEnd"/>
      <w:r w:rsidR="004231BD">
        <w:t xml:space="preserve"> </w:t>
      </w:r>
      <w:proofErr w:type="spellStart"/>
      <w:r w:rsidR="004231BD">
        <w:t>room</w:t>
      </w:r>
      <w:proofErr w:type="spellEnd"/>
      <w:r w:rsidR="000417DF">
        <w:t xml:space="preserve"> </w:t>
      </w:r>
      <w:proofErr w:type="spellStart"/>
      <w:r w:rsidR="000417DF">
        <w:t>with</w:t>
      </w:r>
      <w:proofErr w:type="spellEnd"/>
      <w:r w:rsidR="004A67AC">
        <w:t xml:space="preserve"> </w:t>
      </w:r>
      <w:proofErr w:type="spellStart"/>
      <w:r w:rsidR="004A67AC">
        <w:t>breakfast</w:t>
      </w:r>
      <w:proofErr w:type="spellEnd"/>
    </w:p>
    <w:p w14:paraId="23A94356" w14:textId="3824A646" w:rsidR="00B97138" w:rsidRDefault="00431929" w:rsidP="00C360C0">
      <w:r>
        <w:tab/>
      </w:r>
      <w:proofErr w:type="spellStart"/>
      <w:r w:rsidR="00994A06">
        <w:t>Ticket</w:t>
      </w:r>
      <w:proofErr w:type="spellEnd"/>
      <w:r w:rsidR="00994A06">
        <w:t xml:space="preserve"> </w:t>
      </w:r>
      <w:proofErr w:type="spellStart"/>
      <w:r w:rsidR="00994A06">
        <w:t>for</w:t>
      </w:r>
      <w:proofErr w:type="spellEnd"/>
      <w:r w:rsidR="00994A06">
        <w:t xml:space="preserve"> Budapest – Paris a</w:t>
      </w:r>
      <w:r w:rsidR="00513862">
        <w:t>irline</w:t>
      </w:r>
    </w:p>
    <w:p w14:paraId="710BACC2" w14:textId="2A5958A9" w:rsidR="0036430E" w:rsidRDefault="003850D5" w:rsidP="00C360C0">
      <w:r>
        <w:tab/>
      </w:r>
      <w:r w:rsidR="00815E6D">
        <w:t xml:space="preserve">Airport </w:t>
      </w:r>
      <w:proofErr w:type="spellStart"/>
      <w:r w:rsidR="00815E6D">
        <w:t>duties</w:t>
      </w:r>
      <w:proofErr w:type="spellEnd"/>
    </w:p>
    <w:p w14:paraId="4162623D" w14:textId="7EA21EF7" w:rsidR="00C360C0" w:rsidRDefault="00A36F3B" w:rsidP="00381B1B">
      <w:r>
        <w:tab/>
      </w:r>
      <w:r w:rsidR="00B0326D">
        <w:t xml:space="preserve">A </w:t>
      </w:r>
      <w:proofErr w:type="spellStart"/>
      <w:r w:rsidR="00B0326D">
        <w:t>small</w:t>
      </w:r>
      <w:proofErr w:type="spellEnd"/>
      <w:r w:rsidR="00621F48">
        <w:t xml:space="preserve"> (</w:t>
      </w:r>
      <w:r w:rsidR="00273E50">
        <w:t>maximum</w:t>
      </w:r>
      <w:r w:rsidR="008918AB">
        <w:t xml:space="preserve"> 45x36x20 cm</w:t>
      </w:r>
      <w:r w:rsidR="00621F48">
        <w:t>)</w:t>
      </w:r>
      <w:r w:rsidR="005E0DCB">
        <w:t xml:space="preserve"> </w:t>
      </w:r>
      <w:proofErr w:type="spellStart"/>
      <w:r w:rsidR="005E0DCB">
        <w:t>sized</w:t>
      </w:r>
      <w:proofErr w:type="spellEnd"/>
      <w:r w:rsidR="00BE5350">
        <w:t xml:space="preserve"> </w:t>
      </w:r>
      <w:proofErr w:type="spellStart"/>
      <w:r w:rsidR="00BE5350">
        <w:t>hand-luggage</w:t>
      </w:r>
      <w:proofErr w:type="spellEnd"/>
      <w:r w:rsidR="00BE5350">
        <w:t xml:space="preserve">, </w:t>
      </w:r>
      <w:proofErr w:type="spellStart"/>
      <w:r w:rsidR="00BE5350">
        <w:t>one</w:t>
      </w:r>
      <w:proofErr w:type="spellEnd"/>
      <w:r w:rsidR="00BE5350">
        <w:t xml:space="preserve"> per </w:t>
      </w:r>
      <w:proofErr w:type="spellStart"/>
      <w:r w:rsidR="00BE5350">
        <w:t>person</w:t>
      </w:r>
      <w:proofErr w:type="spellEnd"/>
    </w:p>
    <w:p w14:paraId="2C93A22C" w14:textId="3DB15F80" w:rsidR="00FD7E50" w:rsidRDefault="00EC2EEC" w:rsidP="00C360C0">
      <w:r>
        <w:lastRenderedPageBreak/>
        <w:t xml:space="preserve">Port of </w:t>
      </w:r>
      <w:proofErr w:type="spellStart"/>
      <w:r>
        <w:t>destination</w:t>
      </w:r>
      <w:proofErr w:type="spellEnd"/>
      <w:r>
        <w:t xml:space="preserve"> </w:t>
      </w:r>
      <w:proofErr w:type="spellStart"/>
      <w:r w:rsidR="002D5E27">
        <w:t>showcase</w:t>
      </w:r>
      <w:proofErr w:type="spellEnd"/>
    </w:p>
    <w:p w14:paraId="58A97EFA" w14:textId="3C00098F" w:rsidR="00E64232" w:rsidRDefault="008316DE" w:rsidP="005F6901">
      <w:pPr>
        <w:ind w:left="705"/>
      </w:pPr>
      <w:proofErr w:type="spellStart"/>
      <w:r>
        <w:t>Frances</w:t>
      </w:r>
      <w:proofErr w:type="spellEnd"/>
      <w:r w:rsidR="006304AD">
        <w:t xml:space="preserve"> </w:t>
      </w:r>
      <w:proofErr w:type="spellStart"/>
      <w:r w:rsidR="006304AD">
        <w:t>capital</w:t>
      </w:r>
      <w:proofErr w:type="spellEnd"/>
      <w:r w:rsidR="006304AD">
        <w:t xml:space="preserve"> city</w:t>
      </w:r>
      <w:r w:rsidR="00D942D6">
        <w:t xml:space="preserve">, </w:t>
      </w:r>
      <w:proofErr w:type="spellStart"/>
      <w:r w:rsidR="00D942D6">
        <w:t>at</w:t>
      </w:r>
      <w:proofErr w:type="spellEnd"/>
      <w:r w:rsidR="00D942D6">
        <w:t xml:space="preserve"> </w:t>
      </w:r>
      <w:proofErr w:type="spellStart"/>
      <w:r w:rsidR="00D942D6">
        <w:t>the</w:t>
      </w:r>
      <w:proofErr w:type="spellEnd"/>
      <w:r w:rsidR="00D942D6">
        <w:t xml:space="preserve"> </w:t>
      </w:r>
      <w:proofErr w:type="spellStart"/>
      <w:r w:rsidR="006061C0">
        <w:t>northern</w:t>
      </w:r>
      <w:proofErr w:type="spellEnd"/>
      <w:r w:rsidR="006061C0">
        <w:t xml:space="preserve"> </w:t>
      </w:r>
      <w:proofErr w:type="spellStart"/>
      <w:r w:rsidR="006061C0">
        <w:t>side</w:t>
      </w:r>
      <w:proofErr w:type="spellEnd"/>
      <w:r w:rsidR="006061C0">
        <w:t xml:space="preserve"> of </w:t>
      </w:r>
      <w:proofErr w:type="spellStart"/>
      <w:r w:rsidR="006061C0">
        <w:t>the</w:t>
      </w:r>
      <w:proofErr w:type="spellEnd"/>
      <w:r w:rsidR="006061C0">
        <w:t xml:space="preserve"> country,</w:t>
      </w:r>
      <w:r w:rsidR="00504AEC">
        <w:t xml:space="preserve"> </w:t>
      </w:r>
      <w:proofErr w:type="spellStart"/>
      <w:r w:rsidR="00504AEC">
        <w:t>which</w:t>
      </w:r>
      <w:proofErr w:type="spellEnd"/>
      <w:r w:rsidR="00504AEC">
        <w:t xml:space="preserve"> </w:t>
      </w:r>
      <w:proofErr w:type="spellStart"/>
      <w:r w:rsidR="00504AEC">
        <w:t>lies</w:t>
      </w:r>
      <w:proofErr w:type="spellEnd"/>
      <w:r w:rsidR="00504AEC">
        <w:t xml:space="preserve"> </w:t>
      </w:r>
      <w:proofErr w:type="spellStart"/>
      <w:r w:rsidR="00504AEC">
        <w:t>on</w:t>
      </w:r>
      <w:proofErr w:type="spellEnd"/>
      <w:r w:rsidR="00087326">
        <w:t xml:space="preserve"> </w:t>
      </w:r>
      <w:proofErr w:type="spellStart"/>
      <w:r w:rsidR="00504AEC">
        <w:t>the</w:t>
      </w:r>
      <w:proofErr w:type="spellEnd"/>
      <w:r w:rsidR="00504AEC">
        <w:t xml:space="preserve"> </w:t>
      </w:r>
      <w:proofErr w:type="spellStart"/>
      <w:r w:rsidR="00504AEC">
        <w:t>shores</w:t>
      </w:r>
      <w:proofErr w:type="spellEnd"/>
      <w:r w:rsidR="00504AEC">
        <w:t xml:space="preserve"> of</w:t>
      </w:r>
      <w:r w:rsidR="00181491">
        <w:t xml:space="preserve"> </w:t>
      </w:r>
      <w:proofErr w:type="spellStart"/>
      <w:r w:rsidR="00181491">
        <w:t>Seine</w:t>
      </w:r>
      <w:proofErr w:type="spellEnd"/>
      <w:r w:rsidR="00181491">
        <w:t xml:space="preserve"> (</w:t>
      </w:r>
      <w:proofErr w:type="spellStart"/>
      <w:r w:rsidR="00403163">
        <w:t>river</w:t>
      </w:r>
      <w:proofErr w:type="spellEnd"/>
      <w:r w:rsidR="00181491">
        <w:t>)</w:t>
      </w:r>
      <w:r w:rsidR="008773E7">
        <w:t xml:space="preserve">, </w:t>
      </w:r>
      <w:r w:rsidR="00BD5E4E">
        <w:t xml:space="preserve">in </w:t>
      </w:r>
      <w:proofErr w:type="spellStart"/>
      <w:r w:rsidR="008773E7">
        <w:t>the</w:t>
      </w:r>
      <w:proofErr w:type="spellEnd"/>
      <w:r w:rsidR="00BD5E4E">
        <w:t xml:space="preserve"> </w:t>
      </w:r>
      <w:proofErr w:type="spellStart"/>
      <w:r w:rsidR="0085597D">
        <w:t>heart</w:t>
      </w:r>
      <w:proofErr w:type="spellEnd"/>
      <w:r w:rsidR="0085597D">
        <w:t xml:space="preserve"> of </w:t>
      </w:r>
      <w:proofErr w:type="spellStart"/>
      <w:r w:rsidR="0085597D">
        <w:t>the</w:t>
      </w:r>
      <w:proofErr w:type="spellEnd"/>
      <w:r w:rsidR="0085597D">
        <w:t xml:space="preserve"> </w:t>
      </w:r>
      <w:proofErr w:type="spellStart"/>
      <w:r w:rsidR="0085597D">
        <w:t>Île</w:t>
      </w:r>
      <w:proofErr w:type="spellEnd"/>
      <w:r w:rsidR="0085597D">
        <w:t xml:space="preserve">-de-France </w:t>
      </w:r>
      <w:proofErr w:type="spellStart"/>
      <w:r w:rsidR="0085597D">
        <w:t>region</w:t>
      </w:r>
      <w:proofErr w:type="spellEnd"/>
      <w:r w:rsidR="008568CD">
        <w:t>.</w:t>
      </w:r>
      <w:r w:rsidR="004D1739">
        <w:t xml:space="preserve"> Paris is </w:t>
      </w:r>
      <w:proofErr w:type="spellStart"/>
      <w:r w:rsidR="004D1739">
        <w:t>one</w:t>
      </w:r>
      <w:proofErr w:type="spellEnd"/>
      <w:r w:rsidR="004D1739">
        <w:t xml:space="preserve"> of </w:t>
      </w:r>
      <w:proofErr w:type="spellStart"/>
      <w:r w:rsidR="004D1739">
        <w:t>Europe</w:t>
      </w:r>
      <w:r w:rsidR="004367EA">
        <w:t>’</w:t>
      </w:r>
      <w:r w:rsidR="004D1739">
        <w:t>s</w:t>
      </w:r>
      <w:proofErr w:type="spellEnd"/>
      <w:r w:rsidR="004D1739">
        <w:t xml:space="preserve"> most </w:t>
      </w:r>
      <w:proofErr w:type="spellStart"/>
      <w:r w:rsidR="004D1739">
        <w:t>popular</w:t>
      </w:r>
      <w:proofErr w:type="spellEnd"/>
      <w:r w:rsidR="00AB771D">
        <w:t xml:space="preserve"> </w:t>
      </w:r>
      <w:proofErr w:type="spellStart"/>
      <w:r w:rsidR="00AB771D">
        <w:t>cities</w:t>
      </w:r>
      <w:proofErr w:type="spellEnd"/>
      <w:r w:rsidR="00B32BB6">
        <w:t>.</w:t>
      </w:r>
    </w:p>
    <w:p w14:paraId="5DB446C6" w14:textId="6982FD53" w:rsidR="00C360C0" w:rsidRDefault="00C800F3" w:rsidP="00C360C0">
      <w:proofErr w:type="spellStart"/>
      <w:r>
        <w:t>Sights</w:t>
      </w:r>
      <w:proofErr w:type="spellEnd"/>
    </w:p>
    <w:p w14:paraId="680BF018" w14:textId="69A7F174" w:rsidR="00C360C0" w:rsidRDefault="00C360C0" w:rsidP="00C360C0">
      <w:pPr>
        <w:ind w:left="708"/>
      </w:pPr>
      <w:proofErr w:type="spellStart"/>
      <w:r w:rsidRPr="00501F04">
        <w:t>Notre</w:t>
      </w:r>
      <w:proofErr w:type="spellEnd"/>
      <w:r w:rsidRPr="00501F04">
        <w:t xml:space="preserve"> Dame</w:t>
      </w:r>
      <w:r>
        <w:t xml:space="preserve">, </w:t>
      </w:r>
      <w:r w:rsidRPr="00501F04">
        <w:t>Eiffel</w:t>
      </w:r>
      <w:r w:rsidR="005843FF">
        <w:t xml:space="preserve"> Tower</w:t>
      </w:r>
      <w:r>
        <w:t xml:space="preserve">, </w:t>
      </w:r>
      <w:r w:rsidRPr="00501F04">
        <w:t>Versailles</w:t>
      </w:r>
      <w:r w:rsidR="00E11AAE">
        <w:t xml:space="preserve"> </w:t>
      </w:r>
      <w:proofErr w:type="spellStart"/>
      <w:r w:rsidR="00E11AAE">
        <w:t>Castle</w:t>
      </w:r>
      <w:proofErr w:type="spellEnd"/>
      <w:r>
        <w:t xml:space="preserve">, </w:t>
      </w:r>
      <w:r w:rsidRPr="00501F04">
        <w:t>Louvre</w:t>
      </w:r>
      <w:r>
        <w:t xml:space="preserve">, </w:t>
      </w:r>
      <w:r w:rsidRPr="00501F04">
        <w:t xml:space="preserve">La </w:t>
      </w:r>
      <w:proofErr w:type="spellStart"/>
      <w:r w:rsidRPr="00501F04">
        <w:t>Vallée</w:t>
      </w:r>
      <w:proofErr w:type="spellEnd"/>
      <w:r w:rsidRPr="00501F04">
        <w:t xml:space="preserve"> </w:t>
      </w:r>
      <w:proofErr w:type="spellStart"/>
      <w:r w:rsidRPr="00501F04">
        <w:t>Village</w:t>
      </w:r>
      <w:proofErr w:type="spellEnd"/>
      <w:r>
        <w:t xml:space="preserve">, </w:t>
      </w:r>
      <w:proofErr w:type="spellStart"/>
      <w:r w:rsidRPr="00501F04">
        <w:t>Père-Lachaise</w:t>
      </w:r>
      <w:proofErr w:type="spellEnd"/>
      <w:r w:rsidR="00BF47A1">
        <w:t xml:space="preserve"> </w:t>
      </w:r>
      <w:proofErr w:type="spellStart"/>
      <w:r w:rsidR="00BF47A1">
        <w:t>Cemetry</w:t>
      </w:r>
      <w:proofErr w:type="spellEnd"/>
      <w:r>
        <w:t xml:space="preserve">, </w:t>
      </w:r>
      <w:proofErr w:type="spellStart"/>
      <w:r w:rsidRPr="00501F04">
        <w:t>Sacre-Coeur</w:t>
      </w:r>
      <w:proofErr w:type="spellEnd"/>
      <w:r w:rsidRPr="00501F04">
        <w:t xml:space="preserve"> </w:t>
      </w:r>
      <w:proofErr w:type="spellStart"/>
      <w:r w:rsidR="00BA2D83">
        <w:t>Cathedral</w:t>
      </w:r>
      <w:proofErr w:type="spellEnd"/>
      <w:r>
        <w:t xml:space="preserve">, </w:t>
      </w:r>
      <w:r w:rsidRPr="00501F04">
        <w:t xml:space="preserve">Arc de </w:t>
      </w:r>
      <w:proofErr w:type="spellStart"/>
      <w:r w:rsidRPr="00501F04">
        <w:t>Triomphe</w:t>
      </w:r>
      <w:proofErr w:type="spellEnd"/>
      <w:r w:rsidRPr="00501F04">
        <w:t xml:space="preserve"> (</w:t>
      </w:r>
      <w:proofErr w:type="spellStart"/>
      <w:r w:rsidR="00F703E1">
        <w:t>Chancel</w:t>
      </w:r>
      <w:proofErr w:type="spellEnd"/>
      <w:r w:rsidR="00F703E1">
        <w:t xml:space="preserve"> </w:t>
      </w:r>
      <w:proofErr w:type="spellStart"/>
      <w:r w:rsidR="00F703E1">
        <w:t>Arch</w:t>
      </w:r>
      <w:proofErr w:type="spellEnd"/>
      <w:r w:rsidRPr="00501F04">
        <w:t>)</w:t>
      </w:r>
      <w:r>
        <w:t xml:space="preserve">, </w:t>
      </w:r>
      <w:r w:rsidRPr="00501F04">
        <w:t xml:space="preserve">Le </w:t>
      </w:r>
      <w:proofErr w:type="spellStart"/>
      <w:r w:rsidRPr="00501F04">
        <w:t>Bourget</w:t>
      </w:r>
      <w:proofErr w:type="spellEnd"/>
    </w:p>
    <w:p w14:paraId="2D06C494" w14:textId="3C1302D5" w:rsidR="00C360C0" w:rsidRDefault="001F57D2" w:rsidP="00C360C0">
      <w:r>
        <w:t>Price</w:t>
      </w:r>
    </w:p>
    <w:p w14:paraId="0DCE8B10" w14:textId="12959DE1" w:rsidR="00A45188" w:rsidRDefault="00C360C0" w:rsidP="00A45188">
      <w:pPr>
        <w:ind w:left="708"/>
      </w:pPr>
      <w:r>
        <w:t>154000 Ft/</w:t>
      </w:r>
      <w:proofErr w:type="spellStart"/>
      <w:r w:rsidR="00F348E7">
        <w:t>person</w:t>
      </w:r>
      <w:proofErr w:type="spellEnd"/>
    </w:p>
    <w:p w14:paraId="10D67903" w14:textId="77777777" w:rsidR="0016715F" w:rsidRDefault="0016715F" w:rsidP="0016715F"/>
    <w:p w14:paraId="6B18A366" w14:textId="62DED651" w:rsidR="00A75569" w:rsidRPr="00714DDA" w:rsidRDefault="00A75569" w:rsidP="00A75569">
      <w:pPr>
        <w:rPr>
          <w:b/>
        </w:rPr>
      </w:pPr>
      <w:proofErr w:type="spellStart"/>
      <w:r w:rsidRPr="00714DDA">
        <w:rPr>
          <w:b/>
        </w:rPr>
        <w:t>G</w:t>
      </w:r>
      <w:r w:rsidR="00D73EE5">
        <w:rPr>
          <w:b/>
        </w:rPr>
        <w:t>reece</w:t>
      </w:r>
      <w:proofErr w:type="spellEnd"/>
    </w:p>
    <w:p w14:paraId="3A7C2E52" w14:textId="1ADBEDE6" w:rsidR="0009464D" w:rsidRDefault="00554894" w:rsidP="00A75569">
      <w:proofErr w:type="spellStart"/>
      <w:r>
        <w:t>Greek</w:t>
      </w:r>
      <w:proofErr w:type="spellEnd"/>
      <w:r>
        <w:t xml:space="preserve"> </w:t>
      </w:r>
      <w:proofErr w:type="spellStart"/>
      <w:r>
        <w:t>island</w:t>
      </w:r>
      <w:proofErr w:type="spellEnd"/>
      <w:r w:rsidR="00270FB8">
        <w:t xml:space="preserve"> </w:t>
      </w:r>
      <w:proofErr w:type="spellStart"/>
      <w:r w:rsidR="00270FB8">
        <w:t>cruise</w:t>
      </w:r>
      <w:proofErr w:type="spellEnd"/>
    </w:p>
    <w:p w14:paraId="02424F93" w14:textId="186CB6AE" w:rsidR="00985FE2" w:rsidRDefault="001E6700" w:rsidP="00A75569">
      <w:r>
        <w:t xml:space="preserve">5 </w:t>
      </w:r>
      <w:proofErr w:type="spellStart"/>
      <w:r>
        <w:t>day</w:t>
      </w:r>
      <w:proofErr w:type="spellEnd"/>
      <w:r>
        <w:t xml:space="preserve">/4 </w:t>
      </w:r>
      <w:proofErr w:type="spellStart"/>
      <w:r>
        <w:t>night</w:t>
      </w:r>
      <w:proofErr w:type="spellEnd"/>
      <w:r w:rsidR="00BA0668">
        <w:t>,</w:t>
      </w:r>
      <w:r w:rsidR="00F850C4">
        <w:t xml:space="preserve"> </w:t>
      </w:r>
      <w:proofErr w:type="spellStart"/>
      <w:r w:rsidR="00CF248D">
        <w:t>travelling</w:t>
      </w:r>
      <w:proofErr w:type="spellEnd"/>
      <w:r w:rsidR="00CF248D">
        <w:t xml:space="preserve"> </w:t>
      </w:r>
      <w:proofErr w:type="spellStart"/>
      <w:r w:rsidR="00F13162">
        <w:t>by</w:t>
      </w:r>
      <w:proofErr w:type="spellEnd"/>
      <w:r w:rsidR="00CF248D">
        <w:t xml:space="preserve"> </w:t>
      </w:r>
      <w:proofErr w:type="spellStart"/>
      <w:r w:rsidR="00CF248D">
        <w:t>airplane</w:t>
      </w:r>
      <w:proofErr w:type="spellEnd"/>
      <w:r w:rsidR="00CF248D">
        <w:t>,</w:t>
      </w:r>
      <w:r w:rsidR="002678F2">
        <w:t xml:space="preserve"> </w:t>
      </w:r>
      <w:proofErr w:type="spellStart"/>
      <w:r w:rsidR="002678F2">
        <w:t>accommodation</w:t>
      </w:r>
      <w:proofErr w:type="spellEnd"/>
      <w:r w:rsidR="002678F2">
        <w:t xml:space="preserve"> </w:t>
      </w:r>
      <w:proofErr w:type="spellStart"/>
      <w:r w:rsidR="002678F2">
        <w:t>for</w:t>
      </w:r>
      <w:proofErr w:type="spellEnd"/>
      <w:r w:rsidR="002678F2">
        <w:t xml:space="preserve"> 2 </w:t>
      </w:r>
      <w:proofErr w:type="spellStart"/>
      <w:r w:rsidR="002678F2">
        <w:t>people</w:t>
      </w:r>
      <w:proofErr w:type="spellEnd"/>
    </w:p>
    <w:p w14:paraId="7C31206E" w14:textId="683EF762" w:rsidR="00A75569" w:rsidRDefault="00F2104E" w:rsidP="00A75569">
      <w:proofErr w:type="spellStart"/>
      <w:r>
        <w:t>Date</w:t>
      </w:r>
      <w:proofErr w:type="spellEnd"/>
      <w:r>
        <w:t xml:space="preserve"> of </w:t>
      </w:r>
      <w:proofErr w:type="spellStart"/>
      <w:r>
        <w:t>travel</w:t>
      </w:r>
      <w:proofErr w:type="spellEnd"/>
    </w:p>
    <w:p w14:paraId="52A55A9E" w14:textId="1AD7D635" w:rsidR="00CF61C3" w:rsidRDefault="003F2063" w:rsidP="00A75569">
      <w:r>
        <w:tab/>
        <w:t>4 – 8. May 2022</w:t>
      </w:r>
    </w:p>
    <w:p w14:paraId="1D383AC6" w14:textId="56D38EA1" w:rsidR="007B7F2B" w:rsidRPr="002F0264" w:rsidRDefault="007B7F2B" w:rsidP="007B7F2B">
      <w:r>
        <w:tab/>
      </w:r>
      <w:r w:rsidR="00F27A62">
        <w:t>11</w:t>
      </w:r>
      <w:r>
        <w:t xml:space="preserve"> – </w:t>
      </w:r>
      <w:r w:rsidR="004B58C2">
        <w:t>15</w:t>
      </w:r>
      <w:r>
        <w:t>. May 2022</w:t>
      </w:r>
    </w:p>
    <w:p w14:paraId="6541827F" w14:textId="303C2649" w:rsidR="007B7F2B" w:rsidRDefault="007B7F2B" w:rsidP="00A75569">
      <w:r>
        <w:tab/>
      </w:r>
      <w:r w:rsidR="00F27A62">
        <w:t>18</w:t>
      </w:r>
      <w:r>
        <w:t xml:space="preserve"> – </w:t>
      </w:r>
      <w:r w:rsidR="004B58C2">
        <w:t>22</w:t>
      </w:r>
      <w:r>
        <w:t>. May 2022</w:t>
      </w:r>
    </w:p>
    <w:p w14:paraId="0E958DDF" w14:textId="3B7BFA0B" w:rsidR="00E27F5F" w:rsidRPr="002F0264" w:rsidRDefault="0039724C" w:rsidP="00A75569">
      <w:r>
        <w:t xml:space="preserve">The </w:t>
      </w:r>
      <w:proofErr w:type="spellStart"/>
      <w:r>
        <w:t>participatory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s</w:t>
      </w:r>
      <w:proofErr w:type="spellEnd"/>
    </w:p>
    <w:p w14:paraId="64EC7C7C" w14:textId="4F9FDC9C" w:rsidR="003E648C" w:rsidRPr="00A90B9F" w:rsidRDefault="005012F3" w:rsidP="004D7045">
      <w:pPr>
        <w:ind w:left="708"/>
      </w:pPr>
      <w:proofErr w:type="spellStart"/>
      <w:r>
        <w:t>Ticket</w:t>
      </w:r>
      <w:proofErr w:type="spellEnd"/>
      <w:r w:rsidR="002130AF">
        <w:t xml:space="preserve"> </w:t>
      </w:r>
      <w:proofErr w:type="spellStart"/>
      <w:r w:rsidR="002130AF">
        <w:t>for</w:t>
      </w:r>
      <w:proofErr w:type="spellEnd"/>
      <w:r w:rsidR="00A75569" w:rsidRPr="00A90B9F">
        <w:t xml:space="preserve"> Budapest –</w:t>
      </w:r>
      <w:r w:rsidR="007A5DE4">
        <w:t xml:space="preserve"> </w:t>
      </w:r>
      <w:proofErr w:type="spellStart"/>
      <w:r w:rsidR="007A5DE4">
        <w:t>Athene</w:t>
      </w:r>
      <w:proofErr w:type="spellEnd"/>
      <w:r w:rsidR="007A5DE4">
        <w:t xml:space="preserve"> </w:t>
      </w:r>
      <w:r w:rsidR="00A75569" w:rsidRPr="00A90B9F">
        <w:t xml:space="preserve">– Budapest </w:t>
      </w:r>
      <w:r w:rsidR="0007603E">
        <w:t xml:space="preserve">airline </w:t>
      </w:r>
      <w:proofErr w:type="spellStart"/>
      <w:r w:rsidR="0007603E">
        <w:t>with</w:t>
      </w:r>
      <w:proofErr w:type="spellEnd"/>
      <w:r w:rsidR="003E648C">
        <w:t xml:space="preserve"> </w:t>
      </w:r>
      <w:proofErr w:type="spellStart"/>
      <w:r w:rsidR="003E648C">
        <w:t>transfer</w:t>
      </w:r>
      <w:proofErr w:type="spellEnd"/>
    </w:p>
    <w:p w14:paraId="44831AA9" w14:textId="167062C8" w:rsidR="00A75569" w:rsidRPr="00A90B9F" w:rsidRDefault="00340026" w:rsidP="00A75569">
      <w:pPr>
        <w:ind w:left="708"/>
      </w:pPr>
      <w:proofErr w:type="spellStart"/>
      <w:r>
        <w:t>Hungarian</w:t>
      </w:r>
      <w:proofErr w:type="spellEnd"/>
      <w:r w:rsidR="00F11A0E">
        <w:t xml:space="preserve"> </w:t>
      </w:r>
      <w:proofErr w:type="spellStart"/>
      <w:r w:rsidR="00F11A0E">
        <w:t>guidance</w:t>
      </w:r>
      <w:proofErr w:type="spellEnd"/>
      <w:r w:rsidR="00C37394">
        <w:t xml:space="preserve"> </w:t>
      </w:r>
      <w:proofErr w:type="spellStart"/>
      <w:r w:rsidR="00C37394">
        <w:t>during</w:t>
      </w:r>
      <w:proofErr w:type="spellEnd"/>
      <w:r w:rsidR="00C37394">
        <w:t xml:space="preserve"> </w:t>
      </w:r>
      <w:proofErr w:type="spellStart"/>
      <w:r w:rsidR="00C37394">
        <w:t>the</w:t>
      </w:r>
      <w:proofErr w:type="spellEnd"/>
      <w:r w:rsidR="00C37394">
        <w:t xml:space="preserve"> </w:t>
      </w:r>
      <w:proofErr w:type="spellStart"/>
      <w:r w:rsidR="00C37394">
        <w:t>whole</w:t>
      </w:r>
      <w:proofErr w:type="spellEnd"/>
      <w:r w:rsidR="00C37394">
        <w:t xml:space="preserve"> </w:t>
      </w:r>
      <w:proofErr w:type="spellStart"/>
      <w:r w:rsidR="00C37394">
        <w:t>trip</w:t>
      </w:r>
      <w:proofErr w:type="spellEnd"/>
    </w:p>
    <w:p w14:paraId="74A28E86" w14:textId="3B5A64DF" w:rsidR="00A75569" w:rsidRPr="00A90B9F" w:rsidRDefault="00BC78F5" w:rsidP="00A75569">
      <w:pPr>
        <w:ind w:left="708"/>
      </w:pPr>
      <w:proofErr w:type="spellStart"/>
      <w:r>
        <w:t>Accommodation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1 </w:t>
      </w:r>
      <w:proofErr w:type="spellStart"/>
      <w:r>
        <w:t>day</w:t>
      </w:r>
      <w:proofErr w:type="spellEnd"/>
      <w:r>
        <w:t xml:space="preserve"> in </w:t>
      </w:r>
      <w:proofErr w:type="spellStart"/>
      <w:r>
        <w:t>Athene</w:t>
      </w:r>
      <w:proofErr w:type="spellEnd"/>
      <w:r w:rsidR="00B93768">
        <w:t xml:space="preserve"> hotel, </w:t>
      </w:r>
      <w:proofErr w:type="spellStart"/>
      <w:r w:rsidR="00B93768">
        <w:t>double</w:t>
      </w:r>
      <w:proofErr w:type="spellEnd"/>
      <w:r w:rsidR="005C7790">
        <w:t xml:space="preserve"> </w:t>
      </w:r>
      <w:proofErr w:type="spellStart"/>
      <w:r w:rsidR="005C7790">
        <w:t>room</w:t>
      </w:r>
      <w:proofErr w:type="spellEnd"/>
      <w:r w:rsidR="005C7790">
        <w:t xml:space="preserve"> </w:t>
      </w:r>
      <w:proofErr w:type="spellStart"/>
      <w:r w:rsidR="005C7790">
        <w:t>with</w:t>
      </w:r>
      <w:proofErr w:type="spellEnd"/>
      <w:r w:rsidR="005C7790">
        <w:t xml:space="preserve"> </w:t>
      </w:r>
      <w:proofErr w:type="spellStart"/>
      <w:r w:rsidR="005C7790">
        <w:t>breakfast</w:t>
      </w:r>
      <w:proofErr w:type="spellEnd"/>
    </w:p>
    <w:p w14:paraId="1B428F50" w14:textId="3E397CF8" w:rsidR="00A75569" w:rsidRPr="00A90B9F" w:rsidRDefault="00AC5C49" w:rsidP="00A75569">
      <w:pPr>
        <w:ind w:left="708"/>
      </w:pPr>
      <w:r>
        <w:t xml:space="preserve">3 </w:t>
      </w:r>
      <w:proofErr w:type="spellStart"/>
      <w:r>
        <w:t>night</w:t>
      </w:r>
      <w:proofErr w:type="spellEnd"/>
      <w:r>
        <w:t xml:space="preserve"> </w:t>
      </w:r>
      <w:proofErr w:type="spellStart"/>
      <w:r>
        <w:t>long</w:t>
      </w:r>
      <w:proofErr w:type="spellEnd"/>
      <w:r w:rsidR="00C22A7E">
        <w:t xml:space="preserve"> </w:t>
      </w:r>
      <w:proofErr w:type="spellStart"/>
      <w:r w:rsidR="00C22A7E">
        <w:t>double</w:t>
      </w:r>
      <w:proofErr w:type="spellEnd"/>
      <w:r w:rsidR="00C22A7E">
        <w:t xml:space="preserve"> </w:t>
      </w:r>
      <w:proofErr w:type="spellStart"/>
      <w:r w:rsidR="00C22A7E">
        <w:t>room</w:t>
      </w:r>
      <w:proofErr w:type="spellEnd"/>
      <w:r w:rsidR="00DD7D61">
        <w:t xml:space="preserve"> </w:t>
      </w:r>
      <w:proofErr w:type="spellStart"/>
      <w:r w:rsidR="00DD7D61">
        <w:t>cabin</w:t>
      </w:r>
      <w:proofErr w:type="spellEnd"/>
      <w:r w:rsidR="006F0958">
        <w:t xml:space="preserve"> </w:t>
      </w:r>
      <w:proofErr w:type="spellStart"/>
      <w:r w:rsidR="006F0958">
        <w:t>provided</w:t>
      </w:r>
      <w:proofErr w:type="spellEnd"/>
    </w:p>
    <w:p w14:paraId="6380A170" w14:textId="0D7A2201" w:rsidR="00A75569" w:rsidRPr="00A90B9F" w:rsidRDefault="00A75569" w:rsidP="00A75569">
      <w:pPr>
        <w:ind w:left="708"/>
      </w:pPr>
      <w:r>
        <w:t xml:space="preserve">2 </w:t>
      </w:r>
      <w:proofErr w:type="spellStart"/>
      <w:r w:rsidR="00840075">
        <w:t>party</w:t>
      </w:r>
      <w:proofErr w:type="spellEnd"/>
      <w:r w:rsidR="00840075">
        <w:t xml:space="preserve"> </w:t>
      </w:r>
      <w:proofErr w:type="spellStart"/>
      <w:r w:rsidR="00840075">
        <w:t>trips</w:t>
      </w:r>
      <w:proofErr w:type="spellEnd"/>
    </w:p>
    <w:p w14:paraId="4DD29E2D" w14:textId="14F1FF34" w:rsidR="00B33384" w:rsidRPr="00A90B9F" w:rsidRDefault="00926996" w:rsidP="00A75569">
      <w:pPr>
        <w:ind w:left="708"/>
      </w:pPr>
      <w:r>
        <w:t xml:space="preserve">The </w:t>
      </w:r>
      <w:proofErr w:type="spellStart"/>
      <w:r>
        <w:t>available</w:t>
      </w:r>
      <w:proofErr w:type="spellEnd"/>
      <w:r w:rsidR="00371275">
        <w:t xml:space="preserve"> </w:t>
      </w:r>
      <w:proofErr w:type="spellStart"/>
      <w:r w:rsidR="00371275">
        <w:t>entertainment</w:t>
      </w:r>
      <w:proofErr w:type="spellEnd"/>
      <w:r w:rsidR="00371275">
        <w:t xml:space="preserve"> and</w:t>
      </w:r>
      <w:r w:rsidR="007B0BCD">
        <w:t xml:space="preserve"> </w:t>
      </w:r>
      <w:proofErr w:type="spellStart"/>
      <w:r w:rsidR="007B0BCD">
        <w:t>sport</w:t>
      </w:r>
      <w:r w:rsidR="00754ECB">
        <w:t>s</w:t>
      </w:r>
      <w:proofErr w:type="spellEnd"/>
      <w:r w:rsidR="00C56C88">
        <w:t xml:space="preserve"> </w:t>
      </w:r>
      <w:proofErr w:type="spellStart"/>
      <w:r w:rsidR="00215003">
        <w:t>facilities</w:t>
      </w:r>
      <w:proofErr w:type="spellEnd"/>
      <w:r w:rsidR="00DE5238">
        <w:t xml:space="preserve"> </w:t>
      </w:r>
      <w:proofErr w:type="spellStart"/>
      <w:r w:rsidR="00DE5238">
        <w:t>usage</w:t>
      </w:r>
      <w:proofErr w:type="spellEnd"/>
      <w:r w:rsidR="00DE5238">
        <w:t xml:space="preserve"> </w:t>
      </w:r>
      <w:proofErr w:type="spellStart"/>
      <w:r w:rsidR="00DE5238">
        <w:t>on</w:t>
      </w:r>
      <w:proofErr w:type="spellEnd"/>
      <w:r w:rsidR="00DE5238">
        <w:t xml:space="preserve"> </w:t>
      </w:r>
      <w:proofErr w:type="spellStart"/>
      <w:r w:rsidR="00DE5238">
        <w:t>ship</w:t>
      </w:r>
      <w:proofErr w:type="spellEnd"/>
    </w:p>
    <w:p w14:paraId="6358B316" w14:textId="263FCC42" w:rsidR="00D96E9C" w:rsidRDefault="00604D67" w:rsidP="00A75569">
      <w:pPr>
        <w:ind w:left="708"/>
      </w:pPr>
      <w:r>
        <w:t>Airport and</w:t>
      </w:r>
      <w:r w:rsidR="00A426A5">
        <w:t xml:space="preserve"> </w:t>
      </w:r>
      <w:proofErr w:type="spellStart"/>
      <w:r w:rsidR="00A426A5">
        <w:t>harbour</w:t>
      </w:r>
      <w:proofErr w:type="spellEnd"/>
      <w:r w:rsidR="00F6282E">
        <w:t xml:space="preserve"> </w:t>
      </w:r>
      <w:proofErr w:type="spellStart"/>
      <w:r w:rsidR="00F6282E">
        <w:t>transfers</w:t>
      </w:r>
      <w:proofErr w:type="spellEnd"/>
    </w:p>
    <w:p w14:paraId="2DD9779F" w14:textId="5D8CFB07" w:rsidR="00A75569" w:rsidRDefault="00754ECB" w:rsidP="00A75569">
      <w:r>
        <w:t>Price</w:t>
      </w:r>
    </w:p>
    <w:p w14:paraId="0ACECA09" w14:textId="741A328F" w:rsidR="00A75569" w:rsidRDefault="00A75569" w:rsidP="00A75569">
      <w:r>
        <w:tab/>
        <w:t>350500 Ft/</w:t>
      </w:r>
      <w:proofErr w:type="spellStart"/>
      <w:r w:rsidR="002A39DB">
        <w:t>person</w:t>
      </w:r>
      <w:proofErr w:type="spellEnd"/>
    </w:p>
    <w:p w14:paraId="3A296262" w14:textId="77777777" w:rsidR="00A75569" w:rsidRDefault="00A75569" w:rsidP="00A75569"/>
    <w:p w14:paraId="62B9A860" w14:textId="327C3294" w:rsidR="008E4785" w:rsidRPr="00714DDA" w:rsidRDefault="00A75569" w:rsidP="00A75569">
      <w:pPr>
        <w:rPr>
          <w:b/>
        </w:rPr>
      </w:pPr>
      <w:proofErr w:type="spellStart"/>
      <w:r w:rsidRPr="00714DDA">
        <w:rPr>
          <w:b/>
        </w:rPr>
        <w:t>Jap</w:t>
      </w:r>
      <w:r w:rsidR="00901AC0">
        <w:rPr>
          <w:b/>
        </w:rPr>
        <w:t>an</w:t>
      </w:r>
      <w:proofErr w:type="spellEnd"/>
    </w:p>
    <w:p w14:paraId="487245BA" w14:textId="717327F7" w:rsidR="00985476" w:rsidRDefault="002B3343" w:rsidP="00A75569">
      <w:r>
        <w:t>10</w:t>
      </w:r>
      <w:r w:rsidR="00EB03A8">
        <w:t>-</w:t>
      </w:r>
      <w:r>
        <w:t>day</w:t>
      </w:r>
      <w:r w:rsidR="009F4401">
        <w:t xml:space="preserve"> </w:t>
      </w:r>
      <w:proofErr w:type="spellStart"/>
      <w:r w:rsidR="009F4401">
        <w:t>roundtrip</w:t>
      </w:r>
      <w:proofErr w:type="spellEnd"/>
      <w:r w:rsidR="007672E7">
        <w:t xml:space="preserve"> in </w:t>
      </w:r>
      <w:proofErr w:type="spellStart"/>
      <w:r w:rsidR="007672E7">
        <w:t>traditional</w:t>
      </w:r>
      <w:proofErr w:type="spellEnd"/>
      <w:r w:rsidR="007672E7">
        <w:t xml:space="preserve"> and modern </w:t>
      </w:r>
      <w:proofErr w:type="spellStart"/>
      <w:r w:rsidR="007672E7">
        <w:t>Japan</w:t>
      </w:r>
      <w:proofErr w:type="spellEnd"/>
    </w:p>
    <w:p w14:paraId="2344B7C3" w14:textId="24A9931B" w:rsidR="0001444B" w:rsidRDefault="00F408FD" w:rsidP="00A75569">
      <w:r>
        <w:t xml:space="preserve">10 </w:t>
      </w:r>
      <w:proofErr w:type="spellStart"/>
      <w:r>
        <w:t>day</w:t>
      </w:r>
      <w:proofErr w:type="spellEnd"/>
      <w:r>
        <w:t>/9</w:t>
      </w:r>
      <w:r w:rsidR="001559AD">
        <w:t xml:space="preserve"> </w:t>
      </w:r>
      <w:proofErr w:type="spellStart"/>
      <w:r w:rsidR="001559AD">
        <w:t>night</w:t>
      </w:r>
      <w:proofErr w:type="spellEnd"/>
      <w:r w:rsidR="00832826">
        <w:t xml:space="preserve"> </w:t>
      </w:r>
      <w:proofErr w:type="spellStart"/>
      <w:r w:rsidR="00832826">
        <w:t>accommodation</w:t>
      </w:r>
      <w:proofErr w:type="spellEnd"/>
      <w:r w:rsidR="00832826">
        <w:t xml:space="preserve"> </w:t>
      </w:r>
      <w:proofErr w:type="spellStart"/>
      <w:r w:rsidR="00832826">
        <w:t>for</w:t>
      </w:r>
      <w:proofErr w:type="spellEnd"/>
      <w:r w:rsidR="00832826">
        <w:t xml:space="preserve"> 2 </w:t>
      </w:r>
      <w:proofErr w:type="spellStart"/>
      <w:r w:rsidR="00832826">
        <w:t>people</w:t>
      </w:r>
      <w:proofErr w:type="spellEnd"/>
      <w:r w:rsidR="00832826">
        <w:t xml:space="preserve">, </w:t>
      </w:r>
      <w:proofErr w:type="spellStart"/>
      <w:r w:rsidR="00832826">
        <w:t>double</w:t>
      </w:r>
      <w:proofErr w:type="spellEnd"/>
      <w:r w:rsidR="00832826">
        <w:t xml:space="preserve"> </w:t>
      </w:r>
      <w:proofErr w:type="spellStart"/>
      <w:r w:rsidR="00832826">
        <w:t>room</w:t>
      </w:r>
      <w:proofErr w:type="spellEnd"/>
      <w:r w:rsidR="00832826">
        <w:t xml:space="preserve"> </w:t>
      </w:r>
      <w:proofErr w:type="spellStart"/>
      <w:r w:rsidR="00832826">
        <w:t>with</w:t>
      </w:r>
      <w:proofErr w:type="spellEnd"/>
      <w:r w:rsidR="00832826">
        <w:t xml:space="preserve"> </w:t>
      </w:r>
      <w:proofErr w:type="spellStart"/>
      <w:r w:rsidR="00832826">
        <w:t>continental</w:t>
      </w:r>
      <w:proofErr w:type="spellEnd"/>
      <w:r w:rsidR="00832826">
        <w:t xml:space="preserve"> </w:t>
      </w:r>
      <w:proofErr w:type="spellStart"/>
      <w:r w:rsidR="00832826">
        <w:t>breakfast</w:t>
      </w:r>
      <w:proofErr w:type="spellEnd"/>
      <w:r w:rsidR="00832826">
        <w:t>,</w:t>
      </w:r>
      <w:r w:rsidR="0078579F">
        <w:t xml:space="preserve"> </w:t>
      </w:r>
      <w:proofErr w:type="spellStart"/>
      <w:r w:rsidR="0078579F">
        <w:t>return</w:t>
      </w:r>
      <w:proofErr w:type="spellEnd"/>
      <w:r w:rsidR="0078579F">
        <w:t xml:space="preserve"> </w:t>
      </w:r>
      <w:proofErr w:type="spellStart"/>
      <w:r w:rsidR="0078579F">
        <w:t>ticket</w:t>
      </w:r>
      <w:proofErr w:type="spellEnd"/>
    </w:p>
    <w:p w14:paraId="216BC1C0" w14:textId="02C8B507" w:rsidR="00A75569" w:rsidRDefault="00B80246" w:rsidP="00A75569">
      <w:proofErr w:type="spellStart"/>
      <w:r>
        <w:t>Date</w:t>
      </w:r>
      <w:proofErr w:type="spellEnd"/>
      <w:r>
        <w:t xml:space="preserve"> of </w:t>
      </w:r>
      <w:proofErr w:type="spellStart"/>
      <w:r>
        <w:t>travel</w:t>
      </w:r>
      <w:proofErr w:type="spellEnd"/>
    </w:p>
    <w:p w14:paraId="68D56FA2" w14:textId="07CD451D" w:rsidR="00546F27" w:rsidRDefault="00546F27" w:rsidP="00A75569">
      <w:r>
        <w:tab/>
      </w:r>
      <w:r w:rsidR="00580401">
        <w:t xml:space="preserve">11 </w:t>
      </w:r>
      <w:r w:rsidR="00A02087">
        <w:t>–</w:t>
      </w:r>
      <w:r w:rsidR="00580401">
        <w:t xml:space="preserve"> 20</w:t>
      </w:r>
      <w:r w:rsidR="002D6260">
        <w:t>.</w:t>
      </w:r>
      <w:r w:rsidR="00A02087">
        <w:t xml:space="preserve"> </w:t>
      </w:r>
      <w:proofErr w:type="spellStart"/>
      <w:r w:rsidR="00A02087">
        <w:t>March</w:t>
      </w:r>
      <w:proofErr w:type="spellEnd"/>
      <w:r w:rsidR="00A719ED">
        <w:t xml:space="preserve"> 2022</w:t>
      </w:r>
    </w:p>
    <w:p w14:paraId="68E1113F" w14:textId="5EE13441" w:rsidR="004611B7" w:rsidRDefault="004611B7" w:rsidP="00A75569">
      <w:r>
        <w:lastRenderedPageBreak/>
        <w:tab/>
      </w:r>
      <w:r w:rsidR="00045B67">
        <w:t>2</w:t>
      </w:r>
      <w:r>
        <w:t xml:space="preserve">1 – </w:t>
      </w:r>
      <w:r w:rsidR="00045B67">
        <w:t>3</w:t>
      </w:r>
      <w:r>
        <w:t xml:space="preserve">0. </w:t>
      </w:r>
      <w:proofErr w:type="spellStart"/>
      <w:r>
        <w:t>March</w:t>
      </w:r>
      <w:proofErr w:type="spellEnd"/>
      <w:r>
        <w:t xml:space="preserve"> 2022</w:t>
      </w:r>
    </w:p>
    <w:p w14:paraId="0A960553" w14:textId="41CF4EC0" w:rsidR="009676F2" w:rsidRDefault="009676F2" w:rsidP="009676F2">
      <w:r>
        <w:t xml:space="preserve">The </w:t>
      </w:r>
      <w:proofErr w:type="spellStart"/>
      <w:r>
        <w:t>participatory</w:t>
      </w:r>
      <w:proofErr w:type="spellEnd"/>
      <w:r>
        <w:t xml:space="preserve"> </w:t>
      </w:r>
      <w:proofErr w:type="spellStart"/>
      <w:r>
        <w:t>fee</w:t>
      </w:r>
      <w:proofErr w:type="spellEnd"/>
      <w:r>
        <w:t xml:space="preserve"> </w:t>
      </w:r>
      <w:proofErr w:type="spellStart"/>
      <w:r>
        <w:t>contain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s</w:t>
      </w:r>
      <w:proofErr w:type="spellEnd"/>
    </w:p>
    <w:p w14:paraId="490D0420" w14:textId="48439A31" w:rsidR="00B76173" w:rsidRDefault="00B76173" w:rsidP="009676F2">
      <w:r>
        <w:tab/>
        <w:t xml:space="preserve">10 </w:t>
      </w:r>
      <w:proofErr w:type="spellStart"/>
      <w:r>
        <w:t>day</w:t>
      </w:r>
      <w:proofErr w:type="spellEnd"/>
      <w:r w:rsidR="0009345A">
        <w:t>/</w:t>
      </w:r>
      <w:r w:rsidR="007115D9">
        <w:t xml:space="preserve">9 </w:t>
      </w:r>
      <w:proofErr w:type="spellStart"/>
      <w:r w:rsidR="007115D9">
        <w:t>night</w:t>
      </w:r>
      <w:proofErr w:type="spellEnd"/>
      <w:r w:rsidR="007115D9">
        <w:t xml:space="preserve"> </w:t>
      </w:r>
      <w:proofErr w:type="spellStart"/>
      <w:r w:rsidR="007115D9">
        <w:t>accommodation</w:t>
      </w:r>
      <w:proofErr w:type="spellEnd"/>
      <w:r w:rsidR="007115D9">
        <w:t xml:space="preserve"> </w:t>
      </w:r>
      <w:proofErr w:type="spellStart"/>
      <w:r w:rsidR="007115D9">
        <w:t>for</w:t>
      </w:r>
      <w:proofErr w:type="spellEnd"/>
      <w:r w:rsidR="007115D9">
        <w:t xml:space="preserve"> 2 </w:t>
      </w:r>
      <w:proofErr w:type="spellStart"/>
      <w:r w:rsidR="007115D9">
        <w:t>pe</w:t>
      </w:r>
      <w:r w:rsidR="00731C4F">
        <w:t>ople</w:t>
      </w:r>
      <w:proofErr w:type="spellEnd"/>
      <w:r w:rsidR="00573FB9">
        <w:t xml:space="preserve">, </w:t>
      </w:r>
      <w:proofErr w:type="spellStart"/>
      <w:r w:rsidR="00573FB9">
        <w:t>double</w:t>
      </w:r>
      <w:proofErr w:type="spellEnd"/>
      <w:r w:rsidR="00573FB9">
        <w:t xml:space="preserve"> </w:t>
      </w:r>
      <w:proofErr w:type="spellStart"/>
      <w:r w:rsidR="001D4FA3">
        <w:t>room</w:t>
      </w:r>
      <w:proofErr w:type="spellEnd"/>
      <w:r w:rsidR="001D4FA3">
        <w:t xml:space="preserve"> </w:t>
      </w:r>
      <w:proofErr w:type="spellStart"/>
      <w:r w:rsidR="001D4FA3">
        <w:t>with</w:t>
      </w:r>
      <w:proofErr w:type="spellEnd"/>
      <w:r w:rsidR="001D4FA3">
        <w:t xml:space="preserve"> </w:t>
      </w:r>
      <w:proofErr w:type="spellStart"/>
      <w:r w:rsidR="001D4FA3">
        <w:t>breakfast</w:t>
      </w:r>
      <w:proofErr w:type="spellEnd"/>
    </w:p>
    <w:p w14:paraId="647F1554" w14:textId="3F6CADD0" w:rsidR="00FD031E" w:rsidRPr="002F0264" w:rsidRDefault="007C7F90" w:rsidP="0007370B">
      <w:pPr>
        <w:ind w:left="708"/>
      </w:pPr>
      <w:proofErr w:type="spellStart"/>
      <w:r>
        <w:t>Autobus</w:t>
      </w:r>
      <w:proofErr w:type="spellEnd"/>
      <w:r>
        <w:t xml:space="preserve"> </w:t>
      </w:r>
      <w:proofErr w:type="spellStart"/>
      <w:r>
        <w:t>trips</w:t>
      </w:r>
      <w:proofErr w:type="spellEnd"/>
      <w:r>
        <w:t>,</w:t>
      </w:r>
      <w:r w:rsidR="009966B6">
        <w:t xml:space="preserve"> city </w:t>
      </w:r>
      <w:proofErr w:type="spellStart"/>
      <w:r w:rsidR="009966B6">
        <w:t>tour</w:t>
      </w:r>
      <w:r w:rsidR="00367AE5">
        <w:t>s</w:t>
      </w:r>
      <w:proofErr w:type="spellEnd"/>
      <w:r w:rsidR="009966B6">
        <w:t>,</w:t>
      </w:r>
      <w:r w:rsidR="001E6AA7">
        <w:t xml:space="preserve"> </w:t>
      </w:r>
      <w:proofErr w:type="spellStart"/>
      <w:r w:rsidR="00FF1CDF">
        <w:t>facultative</w:t>
      </w:r>
      <w:proofErr w:type="spellEnd"/>
      <w:r w:rsidR="00FF1CDF">
        <w:t xml:space="preserve"> </w:t>
      </w:r>
      <w:proofErr w:type="spellStart"/>
      <w:r w:rsidR="00FF1CDF">
        <w:t>programs</w:t>
      </w:r>
      <w:proofErr w:type="spellEnd"/>
      <w:r w:rsidR="00FF1CDF">
        <w:t>:</w:t>
      </w:r>
      <w:r w:rsidR="00A55A0D">
        <w:t xml:space="preserve"> </w:t>
      </w:r>
      <w:proofErr w:type="spellStart"/>
      <w:r w:rsidR="00A55A0D">
        <w:t>Tokyo</w:t>
      </w:r>
      <w:proofErr w:type="spellEnd"/>
      <w:r w:rsidR="00A957B5">
        <w:t xml:space="preserve"> – </w:t>
      </w:r>
      <w:proofErr w:type="spellStart"/>
      <w:r w:rsidR="00A957B5">
        <w:t>Kamakura</w:t>
      </w:r>
      <w:proofErr w:type="spellEnd"/>
      <w:r w:rsidR="00A957B5">
        <w:t xml:space="preserve"> – </w:t>
      </w:r>
      <w:proofErr w:type="spellStart"/>
      <w:r w:rsidR="00A957B5">
        <w:t>Matsumoto</w:t>
      </w:r>
      <w:proofErr w:type="spellEnd"/>
      <w:r w:rsidR="00A957B5">
        <w:t xml:space="preserve"> </w:t>
      </w:r>
      <w:r w:rsidR="008C7272">
        <w:t>–</w:t>
      </w:r>
      <w:r w:rsidR="00A957B5">
        <w:t xml:space="preserve"> </w:t>
      </w:r>
      <w:proofErr w:type="spellStart"/>
      <w:r w:rsidR="008C7272">
        <w:t>Takayama</w:t>
      </w:r>
      <w:proofErr w:type="spellEnd"/>
      <w:r w:rsidR="00F720AA">
        <w:t xml:space="preserve"> </w:t>
      </w:r>
      <w:r w:rsidR="003B47DB">
        <w:t>-</w:t>
      </w:r>
      <w:proofErr w:type="spellStart"/>
      <w:r w:rsidR="008C7272">
        <w:t>Shirakawa</w:t>
      </w:r>
      <w:proofErr w:type="spellEnd"/>
      <w:r w:rsidR="005B778A">
        <w:t xml:space="preserve"> </w:t>
      </w:r>
      <w:r w:rsidR="00250AFD">
        <w:t>–</w:t>
      </w:r>
      <w:r w:rsidR="005B778A">
        <w:t xml:space="preserve"> </w:t>
      </w:r>
      <w:proofErr w:type="spellStart"/>
      <w:r w:rsidR="00250AFD">
        <w:t>Kanazawa</w:t>
      </w:r>
      <w:proofErr w:type="spellEnd"/>
      <w:r w:rsidR="00250AFD">
        <w:t xml:space="preserve"> </w:t>
      </w:r>
      <w:r w:rsidR="00AC50DE">
        <w:t>–</w:t>
      </w:r>
      <w:r w:rsidR="00250AFD">
        <w:t xml:space="preserve"> Kyoto</w:t>
      </w:r>
      <w:r w:rsidR="00AC50DE">
        <w:t xml:space="preserve"> </w:t>
      </w:r>
      <w:r w:rsidR="00AE3577">
        <w:t>–</w:t>
      </w:r>
      <w:r w:rsidR="00AC50DE">
        <w:t xml:space="preserve"> </w:t>
      </w:r>
      <w:proofErr w:type="spellStart"/>
      <w:r w:rsidR="008A41DD">
        <w:t>Horishima</w:t>
      </w:r>
      <w:proofErr w:type="spellEnd"/>
      <w:r w:rsidR="00AE3577">
        <w:t xml:space="preserve"> – </w:t>
      </w:r>
      <w:proofErr w:type="spellStart"/>
      <w:r w:rsidR="00AE3577">
        <w:t>Itsukushima</w:t>
      </w:r>
      <w:proofErr w:type="spellEnd"/>
      <w:r w:rsidR="00AE3577">
        <w:t xml:space="preserve"> </w:t>
      </w:r>
      <w:r w:rsidR="00C1612A">
        <w:t>–</w:t>
      </w:r>
      <w:r w:rsidR="00AE3577">
        <w:t xml:space="preserve"> </w:t>
      </w:r>
      <w:proofErr w:type="spellStart"/>
      <w:r w:rsidR="00AE3577">
        <w:t>Kurashiki</w:t>
      </w:r>
      <w:proofErr w:type="spellEnd"/>
    </w:p>
    <w:p w14:paraId="112395DF" w14:textId="550EE29C" w:rsidR="00A75569" w:rsidRDefault="00A75569" w:rsidP="00A75569">
      <w:pPr>
        <w:ind w:left="708"/>
      </w:pPr>
      <w:r>
        <w:t>J</w:t>
      </w:r>
      <w:r w:rsidRPr="001141BB">
        <w:t>apánul kiválóan beszélő magyar idegenvezető</w:t>
      </w:r>
    </w:p>
    <w:p w14:paraId="371854A9" w14:textId="6D029652" w:rsidR="00C118D8" w:rsidRDefault="000304CE" w:rsidP="00A75569">
      <w:pPr>
        <w:ind w:left="708"/>
      </w:pPr>
      <w:r>
        <w:t xml:space="preserve">A </w:t>
      </w:r>
      <w:proofErr w:type="spellStart"/>
      <w:r w:rsidR="00B35789">
        <w:t>H</w:t>
      </w:r>
      <w:r>
        <w:t>ungarian</w:t>
      </w:r>
      <w:proofErr w:type="spellEnd"/>
      <w:r>
        <w:t xml:space="preserve"> </w:t>
      </w:r>
      <w:proofErr w:type="spellStart"/>
      <w:r>
        <w:t>guide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fluent</w:t>
      </w:r>
      <w:proofErr w:type="spellEnd"/>
      <w:r>
        <w:t xml:space="preserve"> </w:t>
      </w:r>
      <w:proofErr w:type="spellStart"/>
      <w:r>
        <w:t>Japanese</w:t>
      </w:r>
      <w:proofErr w:type="spellEnd"/>
    </w:p>
    <w:p w14:paraId="1D393932" w14:textId="685CC89F" w:rsidR="00A75569" w:rsidRDefault="00A06D60" w:rsidP="00A75569">
      <w:r>
        <w:t>Price</w:t>
      </w:r>
    </w:p>
    <w:p w14:paraId="7FEBF5DE" w14:textId="23E4D97D" w:rsidR="00D55793" w:rsidRDefault="00A75569" w:rsidP="00F51863">
      <w:pPr>
        <w:ind w:left="708"/>
      </w:pPr>
      <w:r>
        <w:t>1190000 Ft/</w:t>
      </w:r>
      <w:proofErr w:type="spellStart"/>
      <w:r w:rsidR="00C57EFA">
        <w:t>person</w:t>
      </w:r>
      <w:proofErr w:type="spellEnd"/>
    </w:p>
    <w:sectPr w:rsidR="00D5579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tDA2MTAxMjUxNDdR0lEKTi0uzszPAykwrAUALhsqZiwAAAA="/>
  </w:docVars>
  <w:rsids>
    <w:rsidRoot w:val="00CE12E3"/>
    <w:rsid w:val="00001090"/>
    <w:rsid w:val="0001444B"/>
    <w:rsid w:val="000304CE"/>
    <w:rsid w:val="00040FA0"/>
    <w:rsid w:val="000417DF"/>
    <w:rsid w:val="00045B67"/>
    <w:rsid w:val="0007370B"/>
    <w:rsid w:val="00073D13"/>
    <w:rsid w:val="0007603E"/>
    <w:rsid w:val="00082DD0"/>
    <w:rsid w:val="000840F4"/>
    <w:rsid w:val="00087326"/>
    <w:rsid w:val="0009345A"/>
    <w:rsid w:val="0009464D"/>
    <w:rsid w:val="000B602C"/>
    <w:rsid w:val="000C6BD5"/>
    <w:rsid w:val="000C6E67"/>
    <w:rsid w:val="000F655D"/>
    <w:rsid w:val="000F6868"/>
    <w:rsid w:val="000F6C2B"/>
    <w:rsid w:val="00114FFC"/>
    <w:rsid w:val="001524AF"/>
    <w:rsid w:val="001559AD"/>
    <w:rsid w:val="00162597"/>
    <w:rsid w:val="0016715F"/>
    <w:rsid w:val="00171321"/>
    <w:rsid w:val="00174879"/>
    <w:rsid w:val="00181491"/>
    <w:rsid w:val="001832E9"/>
    <w:rsid w:val="00183AE1"/>
    <w:rsid w:val="001963E2"/>
    <w:rsid w:val="001A5665"/>
    <w:rsid w:val="001A5A08"/>
    <w:rsid w:val="001C027B"/>
    <w:rsid w:val="001D4FA3"/>
    <w:rsid w:val="001E6700"/>
    <w:rsid w:val="001E6AA7"/>
    <w:rsid w:val="001F57D2"/>
    <w:rsid w:val="002130AF"/>
    <w:rsid w:val="00215003"/>
    <w:rsid w:val="00222316"/>
    <w:rsid w:val="00231A57"/>
    <w:rsid w:val="00250AFD"/>
    <w:rsid w:val="00251FE2"/>
    <w:rsid w:val="00252E75"/>
    <w:rsid w:val="002650C0"/>
    <w:rsid w:val="002678F2"/>
    <w:rsid w:val="00270FB8"/>
    <w:rsid w:val="0027378D"/>
    <w:rsid w:val="00273E50"/>
    <w:rsid w:val="002A39DB"/>
    <w:rsid w:val="002A540D"/>
    <w:rsid w:val="002B3343"/>
    <w:rsid w:val="002C70E2"/>
    <w:rsid w:val="002D5E27"/>
    <w:rsid w:val="002D6260"/>
    <w:rsid w:val="002E6F18"/>
    <w:rsid w:val="002F0A43"/>
    <w:rsid w:val="003044E8"/>
    <w:rsid w:val="003073BA"/>
    <w:rsid w:val="00311744"/>
    <w:rsid w:val="00315044"/>
    <w:rsid w:val="0032251C"/>
    <w:rsid w:val="003261AC"/>
    <w:rsid w:val="00340026"/>
    <w:rsid w:val="0036430E"/>
    <w:rsid w:val="00367AE5"/>
    <w:rsid w:val="00370A79"/>
    <w:rsid w:val="00371275"/>
    <w:rsid w:val="00381B1B"/>
    <w:rsid w:val="003850D5"/>
    <w:rsid w:val="00394D6D"/>
    <w:rsid w:val="0039724C"/>
    <w:rsid w:val="003A15D2"/>
    <w:rsid w:val="003B47DB"/>
    <w:rsid w:val="003B5AF0"/>
    <w:rsid w:val="003D2AE7"/>
    <w:rsid w:val="003E0C53"/>
    <w:rsid w:val="003E648C"/>
    <w:rsid w:val="003F0AEA"/>
    <w:rsid w:val="003F14D3"/>
    <w:rsid w:val="003F2063"/>
    <w:rsid w:val="00402BB3"/>
    <w:rsid w:val="00403163"/>
    <w:rsid w:val="00406EA9"/>
    <w:rsid w:val="004231BD"/>
    <w:rsid w:val="00431929"/>
    <w:rsid w:val="004367EA"/>
    <w:rsid w:val="004609F5"/>
    <w:rsid w:val="004611B7"/>
    <w:rsid w:val="00463F06"/>
    <w:rsid w:val="004A67AC"/>
    <w:rsid w:val="004B58C2"/>
    <w:rsid w:val="004D1739"/>
    <w:rsid w:val="004D7045"/>
    <w:rsid w:val="004F4F80"/>
    <w:rsid w:val="00500744"/>
    <w:rsid w:val="005012F3"/>
    <w:rsid w:val="00504AEC"/>
    <w:rsid w:val="00513862"/>
    <w:rsid w:val="005442D8"/>
    <w:rsid w:val="005451C3"/>
    <w:rsid w:val="00546F27"/>
    <w:rsid w:val="00554894"/>
    <w:rsid w:val="00573FB9"/>
    <w:rsid w:val="005752CB"/>
    <w:rsid w:val="00580401"/>
    <w:rsid w:val="005843FF"/>
    <w:rsid w:val="0059279F"/>
    <w:rsid w:val="005B17EB"/>
    <w:rsid w:val="005B7523"/>
    <w:rsid w:val="005B778A"/>
    <w:rsid w:val="005C233D"/>
    <w:rsid w:val="005C7790"/>
    <w:rsid w:val="005E0DCB"/>
    <w:rsid w:val="005F45AB"/>
    <w:rsid w:val="005F6901"/>
    <w:rsid w:val="006007A6"/>
    <w:rsid w:val="00604D67"/>
    <w:rsid w:val="006061C0"/>
    <w:rsid w:val="00621F48"/>
    <w:rsid w:val="00626F25"/>
    <w:rsid w:val="006304AD"/>
    <w:rsid w:val="00643326"/>
    <w:rsid w:val="00673F7D"/>
    <w:rsid w:val="00695603"/>
    <w:rsid w:val="006974B4"/>
    <w:rsid w:val="006A06B4"/>
    <w:rsid w:val="006B6ED1"/>
    <w:rsid w:val="006B78B8"/>
    <w:rsid w:val="006C0A26"/>
    <w:rsid w:val="006D46D4"/>
    <w:rsid w:val="006E3FC5"/>
    <w:rsid w:val="006F0958"/>
    <w:rsid w:val="006F77D0"/>
    <w:rsid w:val="007115D9"/>
    <w:rsid w:val="007203C0"/>
    <w:rsid w:val="00727836"/>
    <w:rsid w:val="00731C4F"/>
    <w:rsid w:val="0075335E"/>
    <w:rsid w:val="00754ECB"/>
    <w:rsid w:val="007672E7"/>
    <w:rsid w:val="00770FA0"/>
    <w:rsid w:val="0078579F"/>
    <w:rsid w:val="00793159"/>
    <w:rsid w:val="007A5DE4"/>
    <w:rsid w:val="007A721A"/>
    <w:rsid w:val="007B0BCD"/>
    <w:rsid w:val="007B7F2B"/>
    <w:rsid w:val="007C7F90"/>
    <w:rsid w:val="007D29A0"/>
    <w:rsid w:val="007D413F"/>
    <w:rsid w:val="007E574C"/>
    <w:rsid w:val="007E6596"/>
    <w:rsid w:val="00800E53"/>
    <w:rsid w:val="00815E6D"/>
    <w:rsid w:val="008316DE"/>
    <w:rsid w:val="00832826"/>
    <w:rsid w:val="0083473F"/>
    <w:rsid w:val="00840075"/>
    <w:rsid w:val="0085597D"/>
    <w:rsid w:val="008568CD"/>
    <w:rsid w:val="008648FF"/>
    <w:rsid w:val="00864A58"/>
    <w:rsid w:val="008773E7"/>
    <w:rsid w:val="00884A86"/>
    <w:rsid w:val="008918AB"/>
    <w:rsid w:val="008A41DD"/>
    <w:rsid w:val="008B48C3"/>
    <w:rsid w:val="008C5351"/>
    <w:rsid w:val="008C7272"/>
    <w:rsid w:val="008D463C"/>
    <w:rsid w:val="008E26FE"/>
    <w:rsid w:val="008E3D7D"/>
    <w:rsid w:val="008E4785"/>
    <w:rsid w:val="00900023"/>
    <w:rsid w:val="00901AC0"/>
    <w:rsid w:val="00907B49"/>
    <w:rsid w:val="00922617"/>
    <w:rsid w:val="00926996"/>
    <w:rsid w:val="009676F2"/>
    <w:rsid w:val="0097620E"/>
    <w:rsid w:val="00985476"/>
    <w:rsid w:val="00985FE2"/>
    <w:rsid w:val="00994A06"/>
    <w:rsid w:val="00995A65"/>
    <w:rsid w:val="00996395"/>
    <w:rsid w:val="009966B6"/>
    <w:rsid w:val="009A0984"/>
    <w:rsid w:val="009A557B"/>
    <w:rsid w:val="009F4401"/>
    <w:rsid w:val="00A02087"/>
    <w:rsid w:val="00A06D60"/>
    <w:rsid w:val="00A36F3B"/>
    <w:rsid w:val="00A41B0C"/>
    <w:rsid w:val="00A426A5"/>
    <w:rsid w:val="00A45188"/>
    <w:rsid w:val="00A46C30"/>
    <w:rsid w:val="00A5296C"/>
    <w:rsid w:val="00A531C4"/>
    <w:rsid w:val="00A541FA"/>
    <w:rsid w:val="00A55A0D"/>
    <w:rsid w:val="00A670A0"/>
    <w:rsid w:val="00A719ED"/>
    <w:rsid w:val="00A75569"/>
    <w:rsid w:val="00A91DF6"/>
    <w:rsid w:val="00A957B5"/>
    <w:rsid w:val="00AA66F9"/>
    <w:rsid w:val="00AB76E3"/>
    <w:rsid w:val="00AB771D"/>
    <w:rsid w:val="00AC50DE"/>
    <w:rsid w:val="00AC5C49"/>
    <w:rsid w:val="00AD29DD"/>
    <w:rsid w:val="00AE3577"/>
    <w:rsid w:val="00AE74F7"/>
    <w:rsid w:val="00B014D6"/>
    <w:rsid w:val="00B0326D"/>
    <w:rsid w:val="00B0583E"/>
    <w:rsid w:val="00B11327"/>
    <w:rsid w:val="00B17317"/>
    <w:rsid w:val="00B26EBB"/>
    <w:rsid w:val="00B32BB6"/>
    <w:rsid w:val="00B33384"/>
    <w:rsid w:val="00B35789"/>
    <w:rsid w:val="00B55507"/>
    <w:rsid w:val="00B70B50"/>
    <w:rsid w:val="00B76173"/>
    <w:rsid w:val="00B80246"/>
    <w:rsid w:val="00B85944"/>
    <w:rsid w:val="00B93768"/>
    <w:rsid w:val="00B95325"/>
    <w:rsid w:val="00B97138"/>
    <w:rsid w:val="00BA0668"/>
    <w:rsid w:val="00BA2D83"/>
    <w:rsid w:val="00BC3D33"/>
    <w:rsid w:val="00BC78F5"/>
    <w:rsid w:val="00BD5E4E"/>
    <w:rsid w:val="00BE5350"/>
    <w:rsid w:val="00BE5FE2"/>
    <w:rsid w:val="00BE755E"/>
    <w:rsid w:val="00BF47A1"/>
    <w:rsid w:val="00C118D8"/>
    <w:rsid w:val="00C1612A"/>
    <w:rsid w:val="00C22A7E"/>
    <w:rsid w:val="00C360C0"/>
    <w:rsid w:val="00C37394"/>
    <w:rsid w:val="00C37BCF"/>
    <w:rsid w:val="00C4401C"/>
    <w:rsid w:val="00C56C88"/>
    <w:rsid w:val="00C57DB4"/>
    <w:rsid w:val="00C57EFA"/>
    <w:rsid w:val="00C60BB4"/>
    <w:rsid w:val="00C800F3"/>
    <w:rsid w:val="00CC7279"/>
    <w:rsid w:val="00CD6F37"/>
    <w:rsid w:val="00CE12E3"/>
    <w:rsid w:val="00CF248D"/>
    <w:rsid w:val="00CF61C3"/>
    <w:rsid w:val="00D17309"/>
    <w:rsid w:val="00D20504"/>
    <w:rsid w:val="00D4224A"/>
    <w:rsid w:val="00D448E9"/>
    <w:rsid w:val="00D55793"/>
    <w:rsid w:val="00D61C14"/>
    <w:rsid w:val="00D73EE5"/>
    <w:rsid w:val="00D80124"/>
    <w:rsid w:val="00D90F2B"/>
    <w:rsid w:val="00D9115B"/>
    <w:rsid w:val="00D942D6"/>
    <w:rsid w:val="00D95610"/>
    <w:rsid w:val="00D96E9C"/>
    <w:rsid w:val="00DB5E52"/>
    <w:rsid w:val="00DD1134"/>
    <w:rsid w:val="00DD7D61"/>
    <w:rsid w:val="00DE1E40"/>
    <w:rsid w:val="00DE5238"/>
    <w:rsid w:val="00E11AAE"/>
    <w:rsid w:val="00E172BF"/>
    <w:rsid w:val="00E212F4"/>
    <w:rsid w:val="00E27F5F"/>
    <w:rsid w:val="00E4396D"/>
    <w:rsid w:val="00E64232"/>
    <w:rsid w:val="00E739F2"/>
    <w:rsid w:val="00E91BB8"/>
    <w:rsid w:val="00E96BD1"/>
    <w:rsid w:val="00EB03A8"/>
    <w:rsid w:val="00EB5701"/>
    <w:rsid w:val="00EC2EEC"/>
    <w:rsid w:val="00ED7953"/>
    <w:rsid w:val="00ED7C8B"/>
    <w:rsid w:val="00EF20B4"/>
    <w:rsid w:val="00F04E55"/>
    <w:rsid w:val="00F1057F"/>
    <w:rsid w:val="00F11A0E"/>
    <w:rsid w:val="00F11AAF"/>
    <w:rsid w:val="00F13162"/>
    <w:rsid w:val="00F1369A"/>
    <w:rsid w:val="00F15865"/>
    <w:rsid w:val="00F2104E"/>
    <w:rsid w:val="00F2695F"/>
    <w:rsid w:val="00F27A62"/>
    <w:rsid w:val="00F30BC4"/>
    <w:rsid w:val="00F348E7"/>
    <w:rsid w:val="00F370E1"/>
    <w:rsid w:val="00F408FD"/>
    <w:rsid w:val="00F42EC2"/>
    <w:rsid w:val="00F51863"/>
    <w:rsid w:val="00F6282E"/>
    <w:rsid w:val="00F701C0"/>
    <w:rsid w:val="00F703E1"/>
    <w:rsid w:val="00F720AA"/>
    <w:rsid w:val="00F82F6A"/>
    <w:rsid w:val="00F850C4"/>
    <w:rsid w:val="00F867BF"/>
    <w:rsid w:val="00FB1263"/>
    <w:rsid w:val="00FB2FF1"/>
    <w:rsid w:val="00FC41E7"/>
    <w:rsid w:val="00FD031E"/>
    <w:rsid w:val="00FD0A83"/>
    <w:rsid w:val="00FD7E50"/>
    <w:rsid w:val="00FF058A"/>
    <w:rsid w:val="00FF1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F1D2B9"/>
  <w15:chartTrackingRefBased/>
  <w15:docId w15:val="{B4D9DC79-A4F3-42B2-96BC-6633637A70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D55793"/>
    <w:rPr>
      <w:rFonts w:eastAsiaTheme="minorHAnsi"/>
      <w:lang w:eastAsia="en-US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iperhivatkozs">
    <w:name w:val="Hyperlink"/>
    <w:basedOn w:val="Bekezdsalapbettpusa"/>
    <w:uiPriority w:val="99"/>
    <w:unhideWhenUsed/>
    <w:rsid w:val="00AA66F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AA66F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utazas@utazas.hu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295</Words>
  <Characters>2038</Characters>
  <Application>Microsoft Office Word</Application>
  <DocSecurity>0</DocSecurity>
  <Lines>16</Lines>
  <Paragraphs>4</Paragraphs>
  <ScaleCrop>false</ScaleCrop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bert Vass</dc:creator>
  <cp:keywords/>
  <dc:description/>
  <cp:lastModifiedBy>Norbert Vass</cp:lastModifiedBy>
  <cp:revision>390</cp:revision>
  <dcterms:created xsi:type="dcterms:W3CDTF">2022-01-19T20:34:00Z</dcterms:created>
  <dcterms:modified xsi:type="dcterms:W3CDTF">2022-01-19T21:13:00Z</dcterms:modified>
</cp:coreProperties>
</file>